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9"/>
        <w:gridCol w:w="1583"/>
        <w:gridCol w:w="685"/>
        <w:gridCol w:w="1270"/>
        <w:gridCol w:w="997"/>
        <w:gridCol w:w="2266"/>
        <w:gridCol w:w="10"/>
      </w:tblGrid>
      <w:tr w:rsidR="005F4F6F" w:rsidRPr="00B85D4C" w:rsidTr="00844781">
        <w:trPr>
          <w:trHeight w:val="462"/>
        </w:trPr>
        <w:tc>
          <w:tcPr>
            <w:tcW w:w="908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5F4F6F" w:rsidRPr="00B85D4C" w:rsidRDefault="00337113" w:rsidP="003B10FF">
            <w:pPr>
              <w:autoSpaceDE w:val="0"/>
              <w:autoSpaceDN w:val="0"/>
              <w:adjustRightInd w:val="0"/>
              <w:spacing w:before="100" w:after="100"/>
              <w:rPr>
                <w:rFonts w:ascii="Arial" w:hAnsi="Arial" w:cs="Arial"/>
                <w:color w:val="000000"/>
                <w:sz w:val="28"/>
                <w:szCs w:val="28"/>
              </w:rPr>
            </w:pPr>
            <w:bookmarkStart w:id="0" w:name="_GoBack"/>
            <w:bookmarkEnd w:id="0"/>
            <w:r w:rsidRPr="00B85D4C">
              <w:rPr>
                <w:rFonts w:ascii="Arial" w:hAnsi="Arial" w:cs="Arial"/>
                <w:color w:val="000000"/>
                <w:sz w:val="28"/>
                <w:szCs w:val="28"/>
              </w:rPr>
              <w:t>Registr</w:t>
            </w:r>
            <w:r w:rsidR="00D76443" w:rsidRPr="00B85D4C">
              <w:rPr>
                <w:rFonts w:ascii="Arial" w:hAnsi="Arial" w:cs="Arial"/>
                <w:color w:val="000000"/>
                <w:sz w:val="28"/>
                <w:szCs w:val="28"/>
              </w:rPr>
              <w:t>ation form for independent project</w:t>
            </w:r>
            <w:r w:rsidR="003B10FF">
              <w:rPr>
                <w:rFonts w:ascii="Arial" w:hAnsi="Arial" w:cs="Arial"/>
                <w:color w:val="000000"/>
                <w:sz w:val="28"/>
                <w:szCs w:val="28"/>
              </w:rPr>
              <w:t>s</w:t>
            </w:r>
            <w:r w:rsidR="00D76443" w:rsidRPr="00B85D4C">
              <w:rPr>
                <w:rFonts w:ascii="Arial" w:hAnsi="Arial" w:cs="Arial"/>
                <w:color w:val="000000"/>
                <w:sz w:val="28"/>
                <w:szCs w:val="28"/>
              </w:rPr>
              <w:t xml:space="preserve"> </w:t>
            </w:r>
            <w:r w:rsidR="005F4F6F" w:rsidRPr="00B85D4C">
              <w:rPr>
                <w:rFonts w:ascii="Arial" w:hAnsi="Arial" w:cs="Arial"/>
                <w:color w:val="000000"/>
                <w:sz w:val="28"/>
                <w:szCs w:val="28"/>
              </w:rPr>
              <w:t>(</w:t>
            </w:r>
            <w:r w:rsidR="00D76443" w:rsidRPr="00B85D4C">
              <w:rPr>
                <w:rFonts w:ascii="Arial" w:hAnsi="Arial" w:cs="Arial"/>
                <w:color w:val="000000"/>
                <w:sz w:val="28"/>
                <w:szCs w:val="28"/>
              </w:rPr>
              <w:t>degree project</w:t>
            </w:r>
            <w:r w:rsidR="005F4F6F" w:rsidRPr="00B85D4C">
              <w:rPr>
                <w:rFonts w:ascii="Arial" w:hAnsi="Arial" w:cs="Arial"/>
                <w:color w:val="000000"/>
                <w:sz w:val="28"/>
                <w:szCs w:val="28"/>
              </w:rPr>
              <w:t xml:space="preserve">) </w:t>
            </w:r>
          </w:p>
        </w:tc>
      </w:tr>
      <w:tr w:rsidR="00D439F2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single" w:sz="4" w:space="0" w:color="auto"/>
              <w:bottom w:val="nil"/>
            </w:tcBorders>
          </w:tcPr>
          <w:p w:rsidR="00D439F2" w:rsidRPr="00B85D4C" w:rsidRDefault="0088374A" w:rsidP="00D76443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Student n</w:t>
            </w:r>
            <w:r w:rsidR="00D439F2" w:rsidRPr="00B85D4C">
              <w:rPr>
                <w:rFonts w:ascii="Arial" w:hAnsi="Arial" w:cs="Arial"/>
                <w:sz w:val="22"/>
                <w:szCs w:val="22"/>
              </w:rPr>
              <w:t>am</w:t>
            </w:r>
            <w:r w:rsidR="00D76443" w:rsidRPr="00B85D4C">
              <w:rPr>
                <w:rFonts w:ascii="Arial" w:hAnsi="Arial" w:cs="Arial"/>
                <w:sz w:val="22"/>
                <w:szCs w:val="22"/>
              </w:rPr>
              <w:t>e</w:t>
            </w:r>
            <w:r w:rsidR="00D439F2" w:rsidRPr="00B85D4C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</w:tc>
      </w:tr>
      <w:bookmarkStart w:id="1" w:name="Text1"/>
      <w:tr w:rsidR="00D439F2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nil"/>
              <w:bottom w:val="nil"/>
            </w:tcBorders>
          </w:tcPr>
          <w:p w:rsidR="00D439F2" w:rsidRPr="00B85D4C" w:rsidRDefault="008B0E5C" w:rsidP="00D439F2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"/>
          </w:p>
        </w:tc>
      </w:tr>
      <w:tr w:rsidR="00D439F2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3852" w:type="dxa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:rsidR="00D439F2" w:rsidRPr="00B85D4C" w:rsidRDefault="00D439F2" w:rsidP="00D76443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Perso</w:t>
            </w:r>
            <w:r w:rsidR="00D76443" w:rsidRPr="00B85D4C">
              <w:rPr>
                <w:rFonts w:ascii="Arial" w:hAnsi="Arial" w:cs="Arial"/>
                <w:sz w:val="22"/>
                <w:szCs w:val="22"/>
              </w:rPr>
              <w:t>nal identity n</w:t>
            </w:r>
            <w:r w:rsidRPr="00B85D4C">
              <w:rPr>
                <w:rFonts w:ascii="Arial" w:hAnsi="Arial" w:cs="Arial"/>
                <w:sz w:val="22"/>
                <w:szCs w:val="22"/>
              </w:rPr>
              <w:t>um</w:t>
            </w:r>
            <w:r w:rsidR="00D76443" w:rsidRPr="00B85D4C">
              <w:rPr>
                <w:rFonts w:ascii="Arial" w:hAnsi="Arial" w:cs="Arial"/>
                <w:sz w:val="22"/>
                <w:szCs w:val="22"/>
              </w:rPr>
              <w:t>b</w:t>
            </w:r>
            <w:r w:rsidRPr="00B85D4C">
              <w:rPr>
                <w:rFonts w:ascii="Arial" w:hAnsi="Arial" w:cs="Arial"/>
                <w:sz w:val="22"/>
                <w:szCs w:val="22"/>
              </w:rPr>
              <w:t>er:</w:t>
            </w:r>
          </w:p>
        </w:tc>
        <w:tc>
          <w:tcPr>
            <w:tcW w:w="5228" w:type="dxa"/>
            <w:gridSpan w:val="5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D439F2" w:rsidRPr="00B85D4C" w:rsidRDefault="00D439F2" w:rsidP="00D76443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Program</w:t>
            </w:r>
            <w:r w:rsidR="00D76443" w:rsidRPr="00B85D4C">
              <w:rPr>
                <w:rFonts w:ascii="Arial" w:hAnsi="Arial" w:cs="Arial"/>
                <w:sz w:val="22"/>
                <w:szCs w:val="22"/>
              </w:rPr>
              <w:t>me and year OR freestanding cou</w:t>
            </w:r>
            <w:r w:rsidR="00135B06" w:rsidRPr="00B85D4C">
              <w:rPr>
                <w:rFonts w:ascii="Arial" w:hAnsi="Arial" w:cs="Arial"/>
                <w:sz w:val="22"/>
                <w:szCs w:val="22"/>
              </w:rPr>
              <w:t>rs</w:t>
            </w:r>
            <w:r w:rsidR="00D76443" w:rsidRPr="00B85D4C">
              <w:rPr>
                <w:rFonts w:ascii="Arial" w:hAnsi="Arial" w:cs="Arial"/>
                <w:sz w:val="22"/>
                <w:szCs w:val="22"/>
              </w:rPr>
              <w:t>e</w:t>
            </w:r>
            <w:r w:rsidRPr="00B85D4C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D439F2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3852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D439F2" w:rsidRPr="00B85D4C" w:rsidRDefault="00D439F2" w:rsidP="00D439F2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2" w:name="Text2"/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bookmarkStart w:id="3" w:name="_Toc102189608"/>
            <w:r w:rsidRPr="00B85D4C">
              <w:rPr>
                <w:rFonts w:cs="Arial"/>
                <w:sz w:val="22"/>
                <w:szCs w:val="22"/>
              </w:rPr>
              <w:t> </w:t>
            </w:r>
            <w:r w:rsidRPr="00B85D4C">
              <w:rPr>
                <w:rFonts w:cs="Arial"/>
                <w:sz w:val="22"/>
                <w:szCs w:val="22"/>
              </w:rPr>
              <w:t> </w:t>
            </w:r>
            <w:r w:rsidRPr="00B85D4C">
              <w:rPr>
                <w:rFonts w:cs="Arial"/>
                <w:sz w:val="22"/>
                <w:szCs w:val="22"/>
              </w:rPr>
              <w:t> </w:t>
            </w:r>
            <w:r w:rsidRPr="00B85D4C">
              <w:rPr>
                <w:rFonts w:cs="Arial"/>
                <w:sz w:val="22"/>
                <w:szCs w:val="22"/>
              </w:rPr>
              <w:t> </w:t>
            </w:r>
            <w:r w:rsidRPr="00B85D4C">
              <w:rPr>
                <w:rFonts w:cs="Arial"/>
                <w:sz w:val="22"/>
                <w:szCs w:val="22"/>
              </w:rPr>
              <w:t> </w:t>
            </w:r>
            <w:bookmarkEnd w:id="3"/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</w:p>
        </w:tc>
        <w:bookmarkStart w:id="4" w:name="Text3"/>
        <w:tc>
          <w:tcPr>
            <w:tcW w:w="5228" w:type="dxa"/>
            <w:gridSpan w:val="5"/>
            <w:tcBorders>
              <w:top w:val="nil"/>
              <w:left w:val="single" w:sz="4" w:space="0" w:color="auto"/>
              <w:bottom w:val="nil"/>
            </w:tcBorders>
          </w:tcPr>
          <w:p w:rsidR="00D439F2" w:rsidRPr="00B85D4C" w:rsidRDefault="008B0E5C" w:rsidP="00D439F2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</w:tr>
      <w:tr w:rsidR="00D439F2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single" w:sz="4" w:space="0" w:color="auto"/>
              <w:bottom w:val="nil"/>
            </w:tcBorders>
          </w:tcPr>
          <w:p w:rsidR="00D439F2" w:rsidRPr="00B85D4C" w:rsidRDefault="00D439F2" w:rsidP="00D439F2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A</w:t>
            </w:r>
            <w:r w:rsidR="00D76443" w:rsidRPr="00B85D4C">
              <w:rPr>
                <w:rFonts w:ascii="Arial" w:hAnsi="Arial" w:cs="Arial"/>
                <w:sz w:val="22"/>
                <w:szCs w:val="22"/>
              </w:rPr>
              <w:t>d</w:t>
            </w:r>
            <w:r w:rsidRPr="00B85D4C">
              <w:rPr>
                <w:rFonts w:ascii="Arial" w:hAnsi="Arial" w:cs="Arial"/>
                <w:sz w:val="22"/>
                <w:szCs w:val="22"/>
              </w:rPr>
              <w:t xml:space="preserve">dress: </w:t>
            </w:r>
          </w:p>
        </w:tc>
      </w:tr>
      <w:tr w:rsidR="00D439F2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nil"/>
              <w:bottom w:val="nil"/>
            </w:tcBorders>
          </w:tcPr>
          <w:p w:rsidR="00D439F2" w:rsidRPr="00B85D4C" w:rsidRDefault="008B0E5C" w:rsidP="00D439F2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439F2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single" w:sz="4" w:space="0" w:color="auto"/>
              <w:bottom w:val="nil"/>
            </w:tcBorders>
          </w:tcPr>
          <w:p w:rsidR="00D439F2" w:rsidRPr="00B85D4C" w:rsidRDefault="00D76443" w:rsidP="00D76443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Phone</w:t>
            </w:r>
            <w:r w:rsidR="00D439F2" w:rsidRPr="00B85D4C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</w:tc>
      </w:tr>
      <w:tr w:rsidR="00D439F2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nil"/>
              <w:bottom w:val="nil"/>
            </w:tcBorders>
          </w:tcPr>
          <w:p w:rsidR="00D439F2" w:rsidRPr="00B85D4C" w:rsidRDefault="00D439F2" w:rsidP="00D439F2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4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cs="Arial"/>
                <w:sz w:val="22"/>
                <w:szCs w:val="22"/>
              </w:rPr>
              <w:t> </w:t>
            </w:r>
            <w:r w:rsidRPr="00B85D4C">
              <w:rPr>
                <w:rFonts w:cs="Arial"/>
                <w:sz w:val="22"/>
                <w:szCs w:val="22"/>
              </w:rPr>
              <w:t> </w:t>
            </w:r>
            <w:r w:rsidRPr="00B85D4C">
              <w:rPr>
                <w:rFonts w:cs="Arial"/>
                <w:sz w:val="22"/>
                <w:szCs w:val="22"/>
              </w:rPr>
              <w:t> </w:t>
            </w:r>
            <w:r w:rsidRPr="00B85D4C">
              <w:rPr>
                <w:rFonts w:cs="Arial"/>
                <w:sz w:val="22"/>
                <w:szCs w:val="22"/>
              </w:rPr>
              <w:t> </w:t>
            </w:r>
            <w:r w:rsidRPr="00B85D4C">
              <w:rPr>
                <w:rFonts w:cs="Arial"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439F2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single" w:sz="4" w:space="0" w:color="auto"/>
              <w:bottom w:val="nil"/>
            </w:tcBorders>
          </w:tcPr>
          <w:p w:rsidR="00D439F2" w:rsidRPr="00B85D4C" w:rsidRDefault="00D439F2" w:rsidP="00D76443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E</w:t>
            </w:r>
            <w:r w:rsidR="00D76443" w:rsidRPr="00B85D4C">
              <w:rPr>
                <w:rFonts w:ascii="Arial" w:hAnsi="Arial" w:cs="Arial"/>
                <w:sz w:val="22"/>
                <w:szCs w:val="22"/>
              </w:rPr>
              <w:t>mail</w:t>
            </w:r>
            <w:r w:rsidRPr="00B85D4C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</w:tc>
      </w:tr>
      <w:tr w:rsidR="00D439F2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nil"/>
              <w:bottom w:val="single" w:sz="4" w:space="0" w:color="auto"/>
            </w:tcBorders>
          </w:tcPr>
          <w:p w:rsidR="00D439F2" w:rsidRPr="00B85D4C" w:rsidRDefault="008B0E5C" w:rsidP="00D439F2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D2F51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263"/>
        </w:trPr>
        <w:tc>
          <w:tcPr>
            <w:tcW w:w="385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CD2F51" w:rsidRPr="00B85D4C" w:rsidRDefault="00D76443" w:rsidP="00D76443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Course co</w:t>
            </w:r>
            <w:r w:rsidR="00CD2F51" w:rsidRPr="00B85D4C">
              <w:rPr>
                <w:rFonts w:ascii="Arial" w:hAnsi="Arial" w:cs="Arial"/>
                <w:sz w:val="22"/>
                <w:szCs w:val="22"/>
              </w:rPr>
              <w:t>d</w:t>
            </w:r>
            <w:r w:rsidRPr="00B85D4C">
              <w:rPr>
                <w:rFonts w:ascii="Arial" w:hAnsi="Arial" w:cs="Arial"/>
                <w:sz w:val="22"/>
                <w:szCs w:val="22"/>
              </w:rPr>
              <w:t>e</w:t>
            </w:r>
            <w:r w:rsidR="00CD2F51" w:rsidRPr="00B85D4C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CD2F51" w:rsidRPr="00B85D4C">
              <w:rPr>
                <w:rFonts w:ascii="Arial" w:hAnsi="Arial" w:cs="Arial"/>
                <w:i/>
                <w:sz w:val="22"/>
                <w:szCs w:val="22"/>
              </w:rPr>
              <w:t>EXnnnn</w:t>
            </w:r>
            <w:r w:rsidR="00CD2F51" w:rsidRPr="00B85D4C">
              <w:rPr>
                <w:rFonts w:ascii="Arial" w:hAnsi="Arial" w:cs="Arial"/>
                <w:sz w:val="22"/>
                <w:szCs w:val="22"/>
              </w:rPr>
              <w:t xml:space="preserve">): </w:t>
            </w:r>
          </w:p>
        </w:tc>
        <w:tc>
          <w:tcPr>
            <w:tcW w:w="5228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D2F51" w:rsidRPr="00B85D4C" w:rsidRDefault="00D76443" w:rsidP="00D76443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Main field of study and specialisation (if applicable)</w:t>
            </w:r>
            <w:r w:rsidR="00CD2F51" w:rsidRPr="00B85D4C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CD2F51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262"/>
        </w:trPr>
        <w:tc>
          <w:tcPr>
            <w:tcW w:w="385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2F51" w:rsidRPr="00B85D4C" w:rsidRDefault="00CD2F51" w:rsidP="007D36C0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4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cs="Arial"/>
                <w:sz w:val="22"/>
                <w:szCs w:val="22"/>
              </w:rPr>
              <w:t> </w:t>
            </w:r>
            <w:r w:rsidRPr="00B85D4C">
              <w:rPr>
                <w:rFonts w:cs="Arial"/>
                <w:sz w:val="22"/>
                <w:szCs w:val="22"/>
              </w:rPr>
              <w:t> </w:t>
            </w:r>
            <w:r w:rsidRPr="00B85D4C">
              <w:rPr>
                <w:rFonts w:cs="Arial"/>
                <w:sz w:val="22"/>
                <w:szCs w:val="22"/>
              </w:rPr>
              <w:t> </w:t>
            </w:r>
            <w:r w:rsidRPr="00B85D4C">
              <w:rPr>
                <w:rFonts w:cs="Arial"/>
                <w:sz w:val="22"/>
                <w:szCs w:val="22"/>
              </w:rPr>
              <w:t> </w:t>
            </w:r>
            <w:r w:rsidRPr="00B85D4C">
              <w:rPr>
                <w:rFonts w:cs="Arial"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95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2F51" w:rsidRPr="00B85D4C" w:rsidRDefault="006B30A2" w:rsidP="00D76443">
            <w:pPr>
              <w:rPr>
                <w:rFonts w:asciiTheme="minorHAnsi" w:hAnsiTheme="minorHAnsi"/>
                <w:sz w:val="22"/>
              </w:rPr>
            </w:pPr>
            <w:sdt>
              <w:sdtPr>
                <w:rPr>
                  <w:rStyle w:val="Formatmall1"/>
                </w:rPr>
                <w:id w:val="-1652438841"/>
                <w:placeholder>
                  <w:docPart w:val="81F79102982A4A19A6767C3B99EF06BB"/>
                </w:placeholder>
                <w:temporary/>
                <w:showingPlcHdr/>
                <w:dropDownList>
                  <w:listItem w:value="Select a subject"/>
                  <w:listItem w:displayText="Biology" w:value="Biology"/>
                  <w:listItem w:displayText="Environmental science" w:value="Environmental science"/>
                  <w:listItem w:displayText="Forest management" w:value="Forest management"/>
                  <w:listItem w:displayText="Forest science" w:value="Forest science"/>
                  <w:listItem w:displayText="Soil science" w:value="Soil science"/>
                  <w:listItem w:displayText="Technology" w:value="Technology"/>
                </w:dropDownList>
              </w:sdtPr>
              <w:sdtEndPr>
                <w:rPr>
                  <w:rStyle w:val="Formatmall1"/>
                </w:rPr>
              </w:sdtEndPr>
              <w:sdtContent>
                <w:r w:rsidR="00D76443" w:rsidRPr="00B85D4C">
                  <w:rPr>
                    <w:rStyle w:val="Formatmall1"/>
                  </w:rPr>
                  <w:t>Select an option.</w:t>
                </w:r>
              </w:sdtContent>
            </w:sdt>
          </w:p>
        </w:tc>
        <w:tc>
          <w:tcPr>
            <w:tcW w:w="3273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2F51" w:rsidRPr="00B85D4C" w:rsidRDefault="00CD2F51" w:rsidP="007D36C0">
            <w:pPr>
              <w:rPr>
                <w:rFonts w:asciiTheme="minorHAnsi" w:hAnsiTheme="minorHAnsi"/>
                <w:sz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A131AB" w:rsidRPr="00B85D4C" w:rsidTr="00844781">
        <w:tc>
          <w:tcPr>
            <w:tcW w:w="9080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A131AB" w:rsidRPr="00B85D4C" w:rsidRDefault="00B85D4C" w:rsidP="000F727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vel</w:t>
            </w:r>
            <w:r w:rsidR="00A131AB" w:rsidRPr="00B85D4C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</w:tc>
      </w:tr>
      <w:tr w:rsidR="00A131AB" w:rsidRPr="00B85D4C" w:rsidTr="00844781">
        <w:tc>
          <w:tcPr>
            <w:tcW w:w="226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A131AB" w:rsidRPr="00B85D4C" w:rsidRDefault="00A131AB" w:rsidP="00D76443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 xml:space="preserve">G2E (15 </w:t>
            </w:r>
            <w:r w:rsidR="00D76443" w:rsidRPr="00B85D4C">
              <w:rPr>
                <w:rFonts w:ascii="Arial" w:hAnsi="Arial" w:cs="Arial"/>
                <w:sz w:val="22"/>
                <w:szCs w:val="22"/>
              </w:rPr>
              <w:t>credits</w:t>
            </w:r>
            <w:r w:rsidRPr="00B85D4C">
              <w:rPr>
                <w:rFonts w:ascii="Arial" w:hAnsi="Arial" w:cs="Arial"/>
                <w:sz w:val="22"/>
                <w:szCs w:val="22"/>
              </w:rPr>
              <w:t xml:space="preserve">)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797193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86C" w:rsidRPr="00B85D4C">
                  <w:rPr>
                    <w:rFonts w:ascii="MS Gothic" w:eastAsia="MS Gothic" w:hAnsi="MS Gothic" w:cs="Aria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131AB" w:rsidRPr="00B85D4C" w:rsidRDefault="00AE28C0" w:rsidP="00D76443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 xml:space="preserve">A2E (30 </w:t>
            </w:r>
            <w:r w:rsidR="00D76443" w:rsidRPr="00B85D4C">
              <w:rPr>
                <w:rFonts w:ascii="Arial" w:hAnsi="Arial" w:cs="Arial"/>
                <w:sz w:val="22"/>
                <w:szCs w:val="22"/>
              </w:rPr>
              <w:t>credits</w:t>
            </w:r>
            <w:r w:rsidRPr="00B85D4C">
              <w:rPr>
                <w:rFonts w:ascii="Arial" w:hAnsi="Arial" w:cs="Arial"/>
                <w:sz w:val="22"/>
                <w:szCs w:val="22"/>
              </w:rPr>
              <w:t xml:space="preserve">)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828057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E5D" w:rsidRPr="00B85D4C">
                  <w:rPr>
                    <w:rFonts w:ascii="MS Gothic" w:eastAsia="MS Gothic" w:hAnsi="MS Gothic" w:cs="Aria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2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131AB" w:rsidRPr="00B85D4C" w:rsidRDefault="00AE28C0" w:rsidP="00D76443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A2E (6</w:t>
            </w:r>
            <w:r w:rsidR="00A131AB" w:rsidRPr="00B85D4C">
              <w:rPr>
                <w:rFonts w:ascii="Arial" w:hAnsi="Arial" w:cs="Arial"/>
                <w:sz w:val="22"/>
                <w:szCs w:val="22"/>
              </w:rPr>
              <w:t xml:space="preserve">0 </w:t>
            </w:r>
            <w:r w:rsidR="00D76443" w:rsidRPr="00B85D4C">
              <w:rPr>
                <w:rFonts w:ascii="Arial" w:hAnsi="Arial" w:cs="Arial"/>
                <w:sz w:val="22"/>
                <w:szCs w:val="22"/>
              </w:rPr>
              <w:t>credits</w:t>
            </w:r>
            <w:r w:rsidR="00A131AB" w:rsidRPr="00B85D4C">
              <w:rPr>
                <w:rFonts w:ascii="Arial" w:hAnsi="Arial" w:cs="Arial"/>
                <w:sz w:val="22"/>
                <w:szCs w:val="22"/>
              </w:rPr>
              <w:t xml:space="preserve">)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187030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86C" w:rsidRPr="00B85D4C">
                  <w:rPr>
                    <w:rFonts w:ascii="MS Gothic" w:eastAsia="MS Gothic" w:hAnsi="MS Gothic" w:cs="Aria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131AB" w:rsidRPr="00B85D4C" w:rsidRDefault="00A131AB" w:rsidP="00BB7FE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2F51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262"/>
        </w:trPr>
        <w:tc>
          <w:tcPr>
            <w:tcW w:w="9080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2F51" w:rsidRPr="00B85D4C" w:rsidRDefault="00CD2F51" w:rsidP="007D36C0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Start</w:t>
            </w:r>
            <w:r w:rsidR="00D76443" w:rsidRPr="00B85D4C">
              <w:rPr>
                <w:rFonts w:ascii="Arial" w:hAnsi="Arial" w:cs="Arial"/>
                <w:sz w:val="22"/>
                <w:szCs w:val="22"/>
              </w:rPr>
              <w:t xml:space="preserve"> date</w:t>
            </w:r>
            <w:r w:rsidRPr="00B85D4C">
              <w:rPr>
                <w:rFonts w:ascii="Arial" w:hAnsi="Arial" w:cs="Arial"/>
                <w:sz w:val="22"/>
                <w:szCs w:val="22"/>
              </w:rPr>
              <w:t xml:space="preserve">:     </w:t>
            </w:r>
            <w:r w:rsidR="00D76443" w:rsidRPr="00B85D4C">
              <w:rPr>
                <w:rFonts w:ascii="Arial" w:hAnsi="Arial" w:cs="Arial"/>
                <w:sz w:val="22"/>
                <w:szCs w:val="22"/>
              </w:rPr>
              <w:t>Autumn semester</w:t>
            </w:r>
            <w:r w:rsidRPr="00B85D4C">
              <w:rPr>
                <w:rFonts w:ascii="Arial" w:hAnsi="Arial" w:cs="Arial"/>
                <w:sz w:val="22"/>
                <w:szCs w:val="22"/>
              </w:rPr>
              <w:t xml:space="preserve"> 20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ascii="Arial" w:hAnsi="Arial" w:cs="Arial"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B85D4C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D76443" w:rsidRPr="00B85D4C">
              <w:rPr>
                <w:rFonts w:ascii="Arial" w:hAnsi="Arial" w:cs="Arial"/>
                <w:sz w:val="22"/>
                <w:szCs w:val="22"/>
              </w:rPr>
              <w:t>Spring semester</w:t>
            </w:r>
            <w:r w:rsidRPr="00B85D4C">
              <w:rPr>
                <w:rFonts w:ascii="Arial" w:hAnsi="Arial" w:cs="Arial"/>
                <w:sz w:val="22"/>
                <w:szCs w:val="22"/>
              </w:rPr>
              <w:t xml:space="preserve"> 20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ascii="Arial" w:hAnsi="Arial" w:cs="Arial"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B85D4C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D76443" w:rsidRPr="00B85D4C">
              <w:rPr>
                <w:rFonts w:ascii="Arial" w:hAnsi="Arial" w:cs="Arial"/>
                <w:sz w:val="22"/>
                <w:szCs w:val="22"/>
              </w:rPr>
              <w:t>Summer semester</w:t>
            </w:r>
            <w:r w:rsidRPr="00B85D4C">
              <w:rPr>
                <w:rFonts w:ascii="Arial" w:hAnsi="Arial" w:cs="Arial"/>
                <w:sz w:val="22"/>
                <w:szCs w:val="22"/>
              </w:rPr>
              <w:t xml:space="preserve"> 20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ascii="Arial" w:hAnsi="Arial" w:cs="Arial"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:rsidR="00CD2F51" w:rsidRPr="00B85D4C" w:rsidRDefault="00CD2F51" w:rsidP="00D76443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Period (1, 2, 3</w:t>
            </w:r>
            <w:r w:rsidR="00D76443" w:rsidRPr="00B85D4C">
              <w:rPr>
                <w:rFonts w:ascii="Arial" w:hAnsi="Arial" w:cs="Arial"/>
                <w:sz w:val="22"/>
                <w:szCs w:val="22"/>
              </w:rPr>
              <w:t xml:space="preserve"> or</w:t>
            </w:r>
            <w:r w:rsidRPr="00B85D4C">
              <w:rPr>
                <w:rFonts w:ascii="Arial" w:hAnsi="Arial" w:cs="Arial"/>
                <w:sz w:val="22"/>
                <w:szCs w:val="22"/>
              </w:rPr>
              <w:t xml:space="preserve"> 4): 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844781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gridAfter w:val="1"/>
          <w:wAfter w:w="10" w:type="dxa"/>
          <w:cantSplit/>
        </w:trPr>
        <w:tc>
          <w:tcPr>
            <w:tcW w:w="9070" w:type="dxa"/>
            <w:gridSpan w:val="6"/>
            <w:tcBorders>
              <w:top w:val="single" w:sz="4" w:space="0" w:color="auto"/>
              <w:bottom w:val="nil"/>
            </w:tcBorders>
          </w:tcPr>
          <w:p w:rsidR="00844781" w:rsidRPr="00B85D4C" w:rsidRDefault="00D76443" w:rsidP="00D76443">
            <w:pPr>
              <w:rPr>
                <w:rFonts w:ascii="Arial" w:hAnsi="Arial" w:cs="Arial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Specialisation and/or preliminary tit</w:t>
            </w:r>
            <w:r w:rsidR="00844781" w:rsidRPr="00B85D4C">
              <w:rPr>
                <w:rFonts w:ascii="Arial" w:hAnsi="Arial" w:cs="Arial"/>
                <w:sz w:val="22"/>
                <w:szCs w:val="22"/>
              </w:rPr>
              <w:t>l</w:t>
            </w:r>
            <w:r w:rsidRPr="00B85D4C">
              <w:rPr>
                <w:rFonts w:ascii="Arial" w:hAnsi="Arial" w:cs="Arial"/>
                <w:sz w:val="22"/>
                <w:szCs w:val="22"/>
              </w:rPr>
              <w:t>e</w:t>
            </w:r>
            <w:r w:rsidR="00844781" w:rsidRPr="00B85D4C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844781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gridAfter w:val="1"/>
          <w:wAfter w:w="10" w:type="dxa"/>
          <w:cantSplit/>
        </w:trPr>
        <w:tc>
          <w:tcPr>
            <w:tcW w:w="9070" w:type="dxa"/>
            <w:gridSpan w:val="6"/>
            <w:tcBorders>
              <w:top w:val="nil"/>
              <w:bottom w:val="single" w:sz="4" w:space="0" w:color="auto"/>
            </w:tcBorders>
          </w:tcPr>
          <w:p w:rsidR="00844781" w:rsidRPr="00B85D4C" w:rsidRDefault="00844781" w:rsidP="007D36C0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71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B7FE6" w:rsidRPr="00B85D4C" w:rsidTr="00844781">
        <w:tc>
          <w:tcPr>
            <w:tcW w:w="908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B7FE6" w:rsidRPr="00B85D4C" w:rsidRDefault="00BB7FE6" w:rsidP="000F727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1E3C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single" w:sz="4" w:space="0" w:color="auto"/>
              <w:bottom w:val="nil"/>
            </w:tcBorders>
          </w:tcPr>
          <w:p w:rsidR="00711E3C" w:rsidRPr="00B85D4C" w:rsidRDefault="00D76443" w:rsidP="00D76443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Responsible department</w:t>
            </w:r>
            <w:r w:rsidR="00711E3C" w:rsidRPr="00B85D4C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</w:tc>
      </w:tr>
      <w:tr w:rsidR="00711E3C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nil"/>
              <w:bottom w:val="nil"/>
            </w:tcBorders>
          </w:tcPr>
          <w:p w:rsidR="00711E3C" w:rsidRPr="00B85D4C" w:rsidRDefault="0038272D" w:rsidP="00D439F2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11E3C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single" w:sz="4" w:space="0" w:color="auto"/>
              <w:bottom w:val="nil"/>
            </w:tcBorders>
          </w:tcPr>
          <w:p w:rsidR="00711E3C" w:rsidRPr="00B85D4C" w:rsidRDefault="00D76443" w:rsidP="00D76443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Principal supervisor</w:t>
            </w:r>
            <w:r w:rsidR="00711E3C" w:rsidRPr="00B85D4C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</w:tc>
      </w:tr>
      <w:tr w:rsidR="00711E3C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nil"/>
              <w:bottom w:val="nil"/>
            </w:tcBorders>
          </w:tcPr>
          <w:p w:rsidR="00711E3C" w:rsidRPr="00B85D4C" w:rsidRDefault="0038272D" w:rsidP="00D439F2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11E3C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single" w:sz="4" w:space="0" w:color="auto"/>
              <w:bottom w:val="nil"/>
            </w:tcBorders>
          </w:tcPr>
          <w:p w:rsidR="00711E3C" w:rsidRPr="00B85D4C" w:rsidRDefault="00711E3C" w:rsidP="00D76443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Examin</w:t>
            </w:r>
            <w:r w:rsidR="00D76443" w:rsidRPr="00B85D4C">
              <w:rPr>
                <w:rFonts w:ascii="Arial" w:hAnsi="Arial" w:cs="Arial"/>
                <w:sz w:val="22"/>
                <w:szCs w:val="22"/>
              </w:rPr>
              <w:t>e</w:t>
            </w:r>
            <w:r w:rsidRPr="00B85D4C">
              <w:rPr>
                <w:rFonts w:ascii="Arial" w:hAnsi="Arial" w:cs="Arial"/>
                <w:sz w:val="22"/>
                <w:szCs w:val="22"/>
              </w:rPr>
              <w:t xml:space="preserve">r: </w:t>
            </w:r>
          </w:p>
        </w:tc>
      </w:tr>
      <w:tr w:rsidR="00711E3C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nil"/>
              <w:bottom w:val="nil"/>
            </w:tcBorders>
          </w:tcPr>
          <w:p w:rsidR="00711E3C" w:rsidRPr="00B85D4C" w:rsidRDefault="0038272D" w:rsidP="001C45BD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11E3C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single" w:sz="4" w:space="0" w:color="auto"/>
              <w:bottom w:val="nil"/>
            </w:tcBorders>
          </w:tcPr>
          <w:p w:rsidR="00711E3C" w:rsidRPr="00B85D4C" w:rsidRDefault="00D76443" w:rsidP="00D76443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Assistant supervisor</w:t>
            </w:r>
            <w:r w:rsidR="00711E3C" w:rsidRPr="00B85D4C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</w:tc>
      </w:tr>
      <w:tr w:rsidR="00711E3C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nil"/>
              <w:bottom w:val="nil"/>
            </w:tcBorders>
          </w:tcPr>
          <w:p w:rsidR="00711E3C" w:rsidRPr="00B85D4C" w:rsidRDefault="0038272D" w:rsidP="00D439F2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11E3C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single" w:sz="4" w:space="0" w:color="auto"/>
              <w:bottom w:val="nil"/>
            </w:tcBorders>
          </w:tcPr>
          <w:p w:rsidR="00711E3C" w:rsidRPr="00B85D4C" w:rsidRDefault="00D76443" w:rsidP="00D76443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For external supervisors, add affiliation, address, email and phone</w:t>
            </w:r>
            <w:r w:rsidR="00711E3C" w:rsidRPr="00B85D4C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</w:tc>
      </w:tr>
      <w:tr w:rsidR="00711E3C" w:rsidRPr="00B85D4C" w:rsidTr="00844781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7"/>
            <w:tcBorders>
              <w:top w:val="nil"/>
              <w:bottom w:val="single" w:sz="4" w:space="0" w:color="auto"/>
            </w:tcBorders>
          </w:tcPr>
          <w:p w:rsidR="00711E3C" w:rsidRPr="00B85D4C" w:rsidRDefault="0038272D" w:rsidP="00D439F2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:rsidR="00844781" w:rsidRPr="00B85D4C" w:rsidRDefault="00844781">
      <w:pPr>
        <w:rPr>
          <w:rFonts w:ascii="Arial" w:hAnsi="Arial" w:cs="Arial"/>
          <w:sz w:val="20"/>
          <w:szCs w:val="20"/>
        </w:rPr>
      </w:pPr>
    </w:p>
    <w:tbl>
      <w:tblPr>
        <w:tblW w:w="9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7440"/>
      </w:tblGrid>
      <w:tr w:rsidR="00844781" w:rsidRPr="00B85D4C" w:rsidTr="007D36C0">
        <w:tc>
          <w:tcPr>
            <w:tcW w:w="9070" w:type="dxa"/>
            <w:gridSpan w:val="2"/>
            <w:shd w:val="clear" w:color="auto" w:fill="F2F2F2" w:themeFill="background1" w:themeFillShade="F2"/>
          </w:tcPr>
          <w:p w:rsidR="00844781" w:rsidRPr="00B85D4C" w:rsidRDefault="00BC5ABC" w:rsidP="007D36C0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The course coordinator at the department responsible certifies that (check those that apply</w:t>
            </w:r>
            <w:r w:rsidR="00844781" w:rsidRPr="00B85D4C">
              <w:rPr>
                <w:rFonts w:ascii="Arial" w:hAnsi="Arial" w:cs="Arial"/>
                <w:sz w:val="22"/>
                <w:szCs w:val="22"/>
              </w:rPr>
              <w:t xml:space="preserve">): </w:t>
            </w:r>
          </w:p>
          <w:p w:rsidR="00844781" w:rsidRPr="00B85D4C" w:rsidRDefault="006B30A2" w:rsidP="007D36C0">
            <w:pPr>
              <w:ind w:left="709" w:hanging="425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512189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86C" w:rsidRPr="00B85D4C">
                  <w:rPr>
                    <w:rFonts w:ascii="MS Gothic" w:eastAsia="MS Gothic" w:hAnsi="MS Gothic" w:cs="Arial"/>
                    <w:sz w:val="22"/>
                    <w:szCs w:val="22"/>
                  </w:rPr>
                  <w:t>☐</w:t>
                </w:r>
              </w:sdtContent>
            </w:sdt>
            <w:r w:rsidR="00844781" w:rsidRPr="00B85D4C">
              <w:rPr>
                <w:rFonts w:ascii="Arial" w:hAnsi="Arial" w:cs="Arial"/>
                <w:sz w:val="22"/>
                <w:szCs w:val="22"/>
              </w:rPr>
              <w:tab/>
            </w:r>
            <w:r w:rsidR="00BC5ABC" w:rsidRPr="00B85D4C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844781" w:rsidRPr="00B85D4C">
              <w:rPr>
                <w:rFonts w:ascii="Arial" w:hAnsi="Arial" w:cs="Arial"/>
                <w:sz w:val="22"/>
                <w:szCs w:val="22"/>
              </w:rPr>
              <w:t>student</w:t>
            </w:r>
            <w:r w:rsidR="00BC5ABC" w:rsidRPr="00B85D4C">
              <w:rPr>
                <w:rFonts w:ascii="Arial" w:hAnsi="Arial" w:cs="Arial"/>
                <w:sz w:val="22"/>
                <w:szCs w:val="22"/>
              </w:rPr>
              <w:t xml:space="preserve"> has the prior knowledge needed for the project</w:t>
            </w:r>
            <w:r w:rsidR="00844781" w:rsidRPr="00B85D4C">
              <w:rPr>
                <w:rFonts w:ascii="Arial" w:hAnsi="Arial" w:cs="Arial"/>
                <w:sz w:val="22"/>
                <w:szCs w:val="22"/>
              </w:rPr>
              <w:t>,</w:t>
            </w:r>
          </w:p>
          <w:p w:rsidR="000921BE" w:rsidRPr="00B85D4C" w:rsidRDefault="006B30A2" w:rsidP="007D36C0">
            <w:pPr>
              <w:tabs>
                <w:tab w:val="left" w:pos="709"/>
              </w:tabs>
              <w:ind w:left="709" w:hanging="425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645386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86C" w:rsidRPr="00B85D4C">
                  <w:rPr>
                    <w:rFonts w:ascii="MS Gothic" w:eastAsia="MS Gothic" w:hAnsi="MS Gothic" w:cs="Arial"/>
                    <w:sz w:val="22"/>
                    <w:szCs w:val="22"/>
                  </w:rPr>
                  <w:t>☐</w:t>
                </w:r>
              </w:sdtContent>
            </w:sdt>
            <w:r w:rsidR="00844781" w:rsidRPr="00B85D4C">
              <w:rPr>
                <w:rFonts w:ascii="Arial" w:hAnsi="Arial" w:cs="Arial"/>
                <w:sz w:val="22"/>
                <w:szCs w:val="22"/>
              </w:rPr>
              <w:tab/>
            </w:r>
            <w:r w:rsidR="00BC5ABC" w:rsidRPr="00B85D4C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844781" w:rsidRPr="00B85D4C">
              <w:rPr>
                <w:rFonts w:ascii="Arial" w:hAnsi="Arial" w:cs="Arial"/>
                <w:sz w:val="22"/>
                <w:szCs w:val="22"/>
              </w:rPr>
              <w:t>student</w:t>
            </w:r>
            <w:r w:rsidR="00BC5ABC" w:rsidRPr="00B85D4C">
              <w:rPr>
                <w:rFonts w:ascii="Arial" w:hAnsi="Arial" w:cs="Arial"/>
                <w:sz w:val="22"/>
                <w:szCs w:val="22"/>
              </w:rPr>
              <w:t xml:space="preserve"> has been admitted to the course</w:t>
            </w:r>
            <w:r w:rsidR="00844781" w:rsidRPr="00B85D4C">
              <w:rPr>
                <w:rFonts w:ascii="Arial" w:hAnsi="Arial" w:cs="Arial"/>
                <w:sz w:val="22"/>
                <w:szCs w:val="22"/>
              </w:rPr>
              <w:t>,</w:t>
            </w:r>
          </w:p>
          <w:p w:rsidR="00844781" w:rsidRPr="00B85D4C" w:rsidRDefault="006B30A2" w:rsidP="007D36C0">
            <w:pPr>
              <w:tabs>
                <w:tab w:val="left" w:pos="709"/>
              </w:tabs>
              <w:ind w:left="709" w:hanging="425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76707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86C" w:rsidRPr="00B85D4C">
                  <w:rPr>
                    <w:rFonts w:ascii="MS Gothic" w:eastAsia="MS Gothic" w:hAnsi="MS Gothic" w:cs="Arial"/>
                    <w:sz w:val="22"/>
                    <w:szCs w:val="22"/>
                  </w:rPr>
                  <w:t>☐</w:t>
                </w:r>
              </w:sdtContent>
            </w:sdt>
            <w:r w:rsidR="000921BE" w:rsidRPr="00B85D4C">
              <w:rPr>
                <w:rFonts w:ascii="Arial" w:hAnsi="Arial" w:cs="Arial"/>
                <w:sz w:val="22"/>
                <w:szCs w:val="22"/>
              </w:rPr>
              <w:tab/>
            </w:r>
            <w:r w:rsidR="00BC5ABC" w:rsidRPr="00B85D4C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0921BE" w:rsidRPr="00B85D4C">
              <w:rPr>
                <w:rFonts w:ascii="Arial" w:hAnsi="Arial" w:cs="Arial"/>
                <w:sz w:val="22"/>
                <w:szCs w:val="22"/>
              </w:rPr>
              <w:t>student</w:t>
            </w:r>
            <w:r w:rsidR="00BC5ABC" w:rsidRPr="00B85D4C">
              <w:rPr>
                <w:rFonts w:ascii="Arial" w:hAnsi="Arial" w:cs="Arial"/>
                <w:sz w:val="22"/>
                <w:szCs w:val="22"/>
              </w:rPr>
              <w:t xml:space="preserve"> has decided on a topic/subject for the project,</w:t>
            </w:r>
            <w:r w:rsidR="000921BE" w:rsidRPr="00B85D4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844781" w:rsidRPr="00B85D4C" w:rsidRDefault="006B30A2" w:rsidP="007D36C0">
            <w:pPr>
              <w:tabs>
                <w:tab w:val="left" w:pos="709"/>
              </w:tabs>
              <w:ind w:left="709" w:hanging="425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551815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86C" w:rsidRPr="00B85D4C">
                  <w:rPr>
                    <w:rFonts w:ascii="MS Gothic" w:eastAsia="MS Gothic" w:hAnsi="MS Gothic" w:cs="Arial"/>
                    <w:sz w:val="22"/>
                    <w:szCs w:val="22"/>
                  </w:rPr>
                  <w:t>☐</w:t>
                </w:r>
              </w:sdtContent>
            </w:sdt>
            <w:r w:rsidR="00844781" w:rsidRPr="00B85D4C">
              <w:rPr>
                <w:rFonts w:ascii="Arial" w:hAnsi="Arial" w:cs="Arial"/>
                <w:sz w:val="22"/>
                <w:szCs w:val="22"/>
              </w:rPr>
              <w:tab/>
            </w:r>
            <w:r w:rsidR="00BC5ABC" w:rsidRPr="00B85D4C">
              <w:rPr>
                <w:rFonts w:ascii="Arial" w:hAnsi="Arial" w:cs="Arial"/>
                <w:sz w:val="22"/>
                <w:szCs w:val="22"/>
              </w:rPr>
              <w:t>there are supervisors available,</w:t>
            </w:r>
          </w:p>
          <w:p w:rsidR="00844781" w:rsidRPr="00B85D4C" w:rsidRDefault="006B30A2" w:rsidP="007D36C0">
            <w:pPr>
              <w:tabs>
                <w:tab w:val="left" w:pos="709"/>
              </w:tabs>
              <w:ind w:left="709" w:hanging="425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146749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86C" w:rsidRPr="00B85D4C">
                  <w:rPr>
                    <w:rFonts w:ascii="MS Gothic" w:eastAsia="MS Gothic" w:hAnsi="MS Gothic" w:cs="Arial"/>
                    <w:sz w:val="22"/>
                    <w:szCs w:val="22"/>
                  </w:rPr>
                  <w:t>☐</w:t>
                </w:r>
              </w:sdtContent>
            </w:sdt>
            <w:r w:rsidR="00844781" w:rsidRPr="00B85D4C">
              <w:rPr>
                <w:rFonts w:ascii="Arial" w:hAnsi="Arial" w:cs="Arial"/>
                <w:sz w:val="22"/>
                <w:szCs w:val="22"/>
              </w:rPr>
              <w:tab/>
            </w:r>
            <w:r w:rsidR="00BC5ABC" w:rsidRPr="00B85D4C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844781" w:rsidRPr="00B85D4C">
              <w:rPr>
                <w:rFonts w:ascii="Arial" w:hAnsi="Arial" w:cs="Arial"/>
                <w:sz w:val="22"/>
                <w:szCs w:val="22"/>
              </w:rPr>
              <w:t>student</w:t>
            </w:r>
            <w:r w:rsidR="00BC5ABC" w:rsidRPr="00B85D4C">
              <w:rPr>
                <w:rFonts w:ascii="Arial" w:hAnsi="Arial" w:cs="Arial"/>
                <w:sz w:val="22"/>
                <w:szCs w:val="22"/>
              </w:rPr>
              <w:t xml:space="preserve"> can be registered on the course</w:t>
            </w:r>
            <w:r w:rsidR="00844781" w:rsidRPr="00B85D4C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:rsidR="00844781" w:rsidRPr="00B85D4C" w:rsidRDefault="00844781" w:rsidP="007D36C0">
            <w:pPr>
              <w:tabs>
                <w:tab w:val="left" w:pos="709"/>
              </w:tabs>
              <w:ind w:left="709" w:hanging="425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44781" w:rsidRPr="00B85D4C" w:rsidTr="00485A1B">
        <w:trPr>
          <w:cantSplit/>
          <w:trHeight w:val="624"/>
        </w:trPr>
        <w:tc>
          <w:tcPr>
            <w:tcW w:w="1630" w:type="dxa"/>
            <w:shd w:val="clear" w:color="auto" w:fill="F2F2F2" w:themeFill="background1" w:themeFillShade="F2"/>
          </w:tcPr>
          <w:p w:rsidR="00844781" w:rsidRPr="00B85D4C" w:rsidRDefault="00844781" w:rsidP="007D36C0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Dat</w:t>
            </w:r>
            <w:r w:rsidR="00BC5ABC" w:rsidRPr="00B85D4C">
              <w:rPr>
                <w:rFonts w:ascii="Arial" w:hAnsi="Arial" w:cs="Arial"/>
                <w:sz w:val="22"/>
                <w:szCs w:val="22"/>
              </w:rPr>
              <w:t>e</w:t>
            </w:r>
            <w:r w:rsidRPr="00B85D4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844781" w:rsidRPr="00B85D4C" w:rsidRDefault="00844781" w:rsidP="007D36C0">
            <w:pPr>
              <w:rPr>
                <w:rFonts w:ascii="Arial" w:hAnsi="Arial" w:cs="Arial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>
                    <w:type w:val="date"/>
                  </w:textInput>
                </w:ffData>
              </w:fldChar>
            </w:r>
            <w:bookmarkStart w:id="5" w:name="Text15"/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7440" w:type="dxa"/>
            <w:shd w:val="clear" w:color="auto" w:fill="F2F2F2" w:themeFill="background1" w:themeFillShade="F2"/>
          </w:tcPr>
          <w:p w:rsidR="00485A1B" w:rsidRPr="00B85D4C" w:rsidRDefault="00B85D4C" w:rsidP="00B85D4C">
            <w:pPr>
              <w:rPr>
                <w:rFonts w:ascii="Arial" w:hAnsi="Arial" w:cs="Arial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Signature</w:t>
            </w:r>
            <w:r w:rsidR="00844781" w:rsidRPr="00B85D4C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Pr="00B85D4C">
              <w:rPr>
                <w:rFonts w:ascii="Arial" w:hAnsi="Arial" w:cs="Arial"/>
                <w:sz w:val="22"/>
                <w:szCs w:val="22"/>
              </w:rPr>
              <w:t>course coordinator</w:t>
            </w:r>
            <w:r w:rsidR="00844781" w:rsidRPr="00B85D4C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844781" w:rsidRPr="00B85D4C" w:rsidTr="007D36C0">
        <w:trPr>
          <w:cantSplit/>
        </w:trPr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44781" w:rsidRPr="00B85D4C" w:rsidRDefault="00844781" w:rsidP="007D36C0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Dat</w:t>
            </w:r>
            <w:r w:rsidR="00BC5ABC" w:rsidRPr="00B85D4C">
              <w:rPr>
                <w:rFonts w:ascii="Arial" w:hAnsi="Arial" w:cs="Arial"/>
                <w:sz w:val="22"/>
                <w:szCs w:val="22"/>
              </w:rPr>
              <w:t>e</w:t>
            </w:r>
          </w:p>
          <w:p w:rsidR="00844781" w:rsidRPr="00B85D4C" w:rsidRDefault="00844781" w:rsidP="007D36C0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04"/>
                  </w:textInput>
                </w:ffData>
              </w:fldChar>
            </w:r>
            <w:r w:rsidRPr="00B85D4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85D4C">
              <w:rPr>
                <w:rFonts w:ascii="Arial" w:hAnsi="Arial" w:cs="Arial"/>
                <w:sz w:val="22"/>
                <w:szCs w:val="22"/>
              </w:rPr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85D4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7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44781" w:rsidRPr="00B85D4C" w:rsidRDefault="00844781" w:rsidP="00B85D4C">
            <w:pPr>
              <w:rPr>
                <w:rFonts w:ascii="Arial" w:hAnsi="Arial" w:cs="Arial"/>
                <w:sz w:val="22"/>
                <w:szCs w:val="22"/>
              </w:rPr>
            </w:pPr>
            <w:r w:rsidRPr="00B85D4C">
              <w:rPr>
                <w:rFonts w:ascii="Arial" w:hAnsi="Arial" w:cs="Arial"/>
                <w:sz w:val="22"/>
                <w:szCs w:val="22"/>
              </w:rPr>
              <w:t>Student regist</w:t>
            </w:r>
            <w:r w:rsidR="00B85D4C" w:rsidRPr="00B85D4C">
              <w:rPr>
                <w:rFonts w:ascii="Arial" w:hAnsi="Arial" w:cs="Arial"/>
                <w:sz w:val="22"/>
                <w:szCs w:val="22"/>
              </w:rPr>
              <w:t>e</w:t>
            </w:r>
            <w:r w:rsidRPr="00B85D4C">
              <w:rPr>
                <w:rFonts w:ascii="Arial" w:hAnsi="Arial" w:cs="Arial"/>
                <w:sz w:val="22"/>
                <w:szCs w:val="22"/>
              </w:rPr>
              <w:t>red i</w:t>
            </w:r>
            <w:r w:rsidR="00B85D4C" w:rsidRPr="00B85D4C">
              <w:rPr>
                <w:rFonts w:ascii="Arial" w:hAnsi="Arial" w:cs="Arial"/>
                <w:sz w:val="22"/>
                <w:szCs w:val="22"/>
              </w:rPr>
              <w:t>n</w:t>
            </w:r>
            <w:r w:rsidRPr="00B85D4C">
              <w:rPr>
                <w:rFonts w:ascii="Arial" w:hAnsi="Arial" w:cs="Arial"/>
                <w:sz w:val="22"/>
                <w:szCs w:val="22"/>
              </w:rPr>
              <w:t xml:space="preserve"> Ladok (signatur</w:t>
            </w:r>
            <w:r w:rsidR="00B85D4C" w:rsidRPr="00B85D4C">
              <w:rPr>
                <w:rFonts w:ascii="Arial" w:hAnsi="Arial" w:cs="Arial"/>
                <w:sz w:val="22"/>
                <w:szCs w:val="22"/>
              </w:rPr>
              <w:t>e</w:t>
            </w:r>
            <w:r w:rsidRPr="00B85D4C">
              <w:rPr>
                <w:rFonts w:ascii="Arial" w:hAnsi="Arial" w:cs="Arial"/>
                <w:sz w:val="22"/>
                <w:szCs w:val="22"/>
              </w:rPr>
              <w:t xml:space="preserve">) </w:t>
            </w:r>
          </w:p>
        </w:tc>
      </w:tr>
    </w:tbl>
    <w:p w:rsidR="00485A1B" w:rsidRPr="00B85D4C" w:rsidRDefault="00485A1B" w:rsidP="00B85D4C">
      <w:pPr>
        <w:rPr>
          <w:rFonts w:ascii="Arial" w:hAnsi="Arial" w:cs="Arial"/>
          <w:color w:val="000000"/>
          <w:sz w:val="16"/>
          <w:szCs w:val="16"/>
        </w:rPr>
      </w:pPr>
    </w:p>
    <w:sectPr w:rsidR="00485A1B" w:rsidRPr="00B85D4C" w:rsidSect="00B85D4C">
      <w:footerReference w:type="even" r:id="rId7"/>
      <w:footerReference w:type="default" r:id="rId8"/>
      <w:headerReference w:type="first" r:id="rId9"/>
      <w:footerReference w:type="first" r:id="rId10"/>
      <w:pgSz w:w="12240" w:h="15840"/>
      <w:pgMar w:top="1361" w:right="1797" w:bottom="1135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7CE8" w:rsidRDefault="00FF7CE8">
      <w:r>
        <w:separator/>
      </w:r>
    </w:p>
  </w:endnote>
  <w:endnote w:type="continuationSeparator" w:id="0">
    <w:p w:rsidR="00FF7CE8" w:rsidRDefault="00FF7C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31AB" w:rsidRDefault="00A131AB" w:rsidP="00F61905">
    <w:pPr>
      <w:pStyle w:val="Sidfot"/>
      <w:framePr w:wrap="around" w:vAnchor="text" w:hAnchor="margin" w:xAlign="center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:rsidR="00A131AB" w:rsidRDefault="00A131AB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31AB" w:rsidRDefault="00A131AB" w:rsidP="00F61905">
    <w:pPr>
      <w:pStyle w:val="Sidfot"/>
      <w:framePr w:wrap="around" w:vAnchor="text" w:hAnchor="margin" w:xAlign="center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separate"/>
    </w:r>
    <w:r w:rsidR="00B85D4C">
      <w:rPr>
        <w:rStyle w:val="Sidnummer"/>
        <w:noProof/>
      </w:rPr>
      <w:t>2</w:t>
    </w:r>
    <w:r>
      <w:rPr>
        <w:rStyle w:val="Sidnummer"/>
      </w:rPr>
      <w:fldChar w:fldCharType="end"/>
    </w:r>
  </w:p>
  <w:p w:rsidR="00A131AB" w:rsidRDefault="00A131AB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35E1" w:rsidRPr="001235E1" w:rsidRDefault="001235E1" w:rsidP="001235E1">
    <w:pPr>
      <w:pStyle w:val="Sidfot"/>
      <w:jc w:val="right"/>
      <w:rPr>
        <w:sz w:val="20"/>
        <w:szCs w:val="20"/>
        <w:lang w:val="sv-SE"/>
      </w:rPr>
    </w:pPr>
    <w:r w:rsidRPr="001235E1">
      <w:rPr>
        <w:sz w:val="20"/>
        <w:szCs w:val="20"/>
        <w:lang w:val="sv-SE"/>
      </w:rPr>
      <w:t>V</w:t>
    </w:r>
    <w:r w:rsidR="00C03948">
      <w:rPr>
        <w:sz w:val="20"/>
        <w:szCs w:val="20"/>
        <w:lang w:val="sv-SE"/>
      </w:rPr>
      <w:t xml:space="preserve">ersion </w:t>
    </w:r>
    <w:r w:rsidR="00B85D4C">
      <w:rPr>
        <w:sz w:val="20"/>
        <w:szCs w:val="20"/>
        <w:lang w:val="sv-SE"/>
      </w:rPr>
      <w:t xml:space="preserve">26 June </w:t>
    </w:r>
    <w:r w:rsidR="00C03948">
      <w:rPr>
        <w:sz w:val="20"/>
        <w:szCs w:val="20"/>
        <w:lang w:val="sv-SE"/>
      </w:rPr>
      <w:t>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7CE8" w:rsidRDefault="00FF7CE8">
      <w:r>
        <w:separator/>
      </w:r>
    </w:p>
  </w:footnote>
  <w:footnote w:type="continuationSeparator" w:id="0">
    <w:p w:rsidR="00FF7CE8" w:rsidRDefault="00FF7C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3FC8" w:rsidRDefault="00844781">
    <w:pPr>
      <w:pStyle w:val="Sidhuvud"/>
    </w:pPr>
    <w:r>
      <w:rPr>
        <w:rFonts w:ascii="Arial" w:hAnsi="Arial" w:cs="Arial"/>
        <w:noProof/>
        <w:color w:val="000000"/>
        <w:lang w:val="sv-SE" w:eastAsia="sv-SE"/>
      </w:rPr>
      <w:drawing>
        <wp:anchor distT="0" distB="0" distL="114300" distR="114300" simplePos="0" relativeHeight="251659264" behindDoc="0" locked="0" layoutInCell="1" allowOverlap="1" wp14:anchorId="712FEE50" wp14:editId="56D6597D">
          <wp:simplePos x="0" y="0"/>
          <wp:positionH relativeFrom="margin">
            <wp:posOffset>-809625</wp:posOffset>
          </wp:positionH>
          <wp:positionV relativeFrom="paragraph">
            <wp:posOffset>-230505</wp:posOffset>
          </wp:positionV>
          <wp:extent cx="3457575" cy="1608455"/>
          <wp:effectExtent l="0" t="0" r="0" b="0"/>
          <wp:wrapSquare wrapText="bothSides"/>
          <wp:docPr id="2" name="Bildobjekt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u_logo_fak_rgb_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57575" cy="1608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DYxMjGxNDQ3NzNT0lEKTi0uzszPAykwrAUAhi6g2CwAAAA="/>
  </w:docVars>
  <w:rsids>
    <w:rsidRoot w:val="00D439F2"/>
    <w:rsid w:val="00003B39"/>
    <w:rsid w:val="00011731"/>
    <w:rsid w:val="0001267B"/>
    <w:rsid w:val="00012FE2"/>
    <w:rsid w:val="000137AE"/>
    <w:rsid w:val="0001457B"/>
    <w:rsid w:val="00015D20"/>
    <w:rsid w:val="000207D1"/>
    <w:rsid w:val="00023D9C"/>
    <w:rsid w:val="000247AB"/>
    <w:rsid w:val="00025A12"/>
    <w:rsid w:val="00026B0A"/>
    <w:rsid w:val="0002758D"/>
    <w:rsid w:val="00032A0D"/>
    <w:rsid w:val="00036E4C"/>
    <w:rsid w:val="00037366"/>
    <w:rsid w:val="00042C65"/>
    <w:rsid w:val="0004680C"/>
    <w:rsid w:val="000473F4"/>
    <w:rsid w:val="000505CF"/>
    <w:rsid w:val="00051142"/>
    <w:rsid w:val="0005269F"/>
    <w:rsid w:val="000556CE"/>
    <w:rsid w:val="00062D0A"/>
    <w:rsid w:val="00071383"/>
    <w:rsid w:val="00071D8D"/>
    <w:rsid w:val="000743EE"/>
    <w:rsid w:val="000754C2"/>
    <w:rsid w:val="00076920"/>
    <w:rsid w:val="000813B3"/>
    <w:rsid w:val="00085F26"/>
    <w:rsid w:val="00091F7B"/>
    <w:rsid w:val="000921BE"/>
    <w:rsid w:val="0009383D"/>
    <w:rsid w:val="000944D4"/>
    <w:rsid w:val="00095FC5"/>
    <w:rsid w:val="000A1EEA"/>
    <w:rsid w:val="000A3CA1"/>
    <w:rsid w:val="000B0E81"/>
    <w:rsid w:val="000B449F"/>
    <w:rsid w:val="000C38BA"/>
    <w:rsid w:val="000C3A23"/>
    <w:rsid w:val="000C77F9"/>
    <w:rsid w:val="000E477A"/>
    <w:rsid w:val="000F4FFA"/>
    <w:rsid w:val="000F7275"/>
    <w:rsid w:val="001012E9"/>
    <w:rsid w:val="00110DB8"/>
    <w:rsid w:val="001235E1"/>
    <w:rsid w:val="00125702"/>
    <w:rsid w:val="00130694"/>
    <w:rsid w:val="0013446C"/>
    <w:rsid w:val="00135B06"/>
    <w:rsid w:val="00142012"/>
    <w:rsid w:val="00146E9A"/>
    <w:rsid w:val="00147D22"/>
    <w:rsid w:val="00150A85"/>
    <w:rsid w:val="001566EE"/>
    <w:rsid w:val="001608AA"/>
    <w:rsid w:val="00161E88"/>
    <w:rsid w:val="00163B75"/>
    <w:rsid w:val="001671CA"/>
    <w:rsid w:val="00174E47"/>
    <w:rsid w:val="00175A6E"/>
    <w:rsid w:val="0017779A"/>
    <w:rsid w:val="00177E7C"/>
    <w:rsid w:val="00180ED7"/>
    <w:rsid w:val="00183971"/>
    <w:rsid w:val="001861E6"/>
    <w:rsid w:val="00191733"/>
    <w:rsid w:val="0019268D"/>
    <w:rsid w:val="0019378B"/>
    <w:rsid w:val="0019404C"/>
    <w:rsid w:val="001A04AF"/>
    <w:rsid w:val="001A1972"/>
    <w:rsid w:val="001A42AC"/>
    <w:rsid w:val="001B3EFA"/>
    <w:rsid w:val="001B40A5"/>
    <w:rsid w:val="001B55C5"/>
    <w:rsid w:val="001B7776"/>
    <w:rsid w:val="001C1A7B"/>
    <w:rsid w:val="001C31E9"/>
    <w:rsid w:val="001C4249"/>
    <w:rsid w:val="001C45BD"/>
    <w:rsid w:val="001D05AF"/>
    <w:rsid w:val="001D1F2C"/>
    <w:rsid w:val="001E0970"/>
    <w:rsid w:val="001E5F49"/>
    <w:rsid w:val="001E71B3"/>
    <w:rsid w:val="001F31A6"/>
    <w:rsid w:val="001F3A08"/>
    <w:rsid w:val="001F3CF7"/>
    <w:rsid w:val="001F4EB0"/>
    <w:rsid w:val="001F6AE2"/>
    <w:rsid w:val="00200440"/>
    <w:rsid w:val="0020437D"/>
    <w:rsid w:val="00204D85"/>
    <w:rsid w:val="00206DBC"/>
    <w:rsid w:val="00207783"/>
    <w:rsid w:val="002207E3"/>
    <w:rsid w:val="00223FC8"/>
    <w:rsid w:val="00225C72"/>
    <w:rsid w:val="00225D8B"/>
    <w:rsid w:val="00226F58"/>
    <w:rsid w:val="00230064"/>
    <w:rsid w:val="00232243"/>
    <w:rsid w:val="002368A2"/>
    <w:rsid w:val="00254140"/>
    <w:rsid w:val="00257B77"/>
    <w:rsid w:val="00274491"/>
    <w:rsid w:val="00274667"/>
    <w:rsid w:val="0028005D"/>
    <w:rsid w:val="00287CE8"/>
    <w:rsid w:val="00287DD7"/>
    <w:rsid w:val="00287ED8"/>
    <w:rsid w:val="00293A56"/>
    <w:rsid w:val="00294401"/>
    <w:rsid w:val="002973FB"/>
    <w:rsid w:val="002A1998"/>
    <w:rsid w:val="002A40D8"/>
    <w:rsid w:val="002A67ED"/>
    <w:rsid w:val="002A7B8C"/>
    <w:rsid w:val="002B1638"/>
    <w:rsid w:val="002B1907"/>
    <w:rsid w:val="002B27FC"/>
    <w:rsid w:val="002B3FEA"/>
    <w:rsid w:val="002B5B10"/>
    <w:rsid w:val="002B6966"/>
    <w:rsid w:val="002B7628"/>
    <w:rsid w:val="002B79A4"/>
    <w:rsid w:val="002C02CF"/>
    <w:rsid w:val="002C0AF4"/>
    <w:rsid w:val="002C2B79"/>
    <w:rsid w:val="002C43E3"/>
    <w:rsid w:val="002C7DCD"/>
    <w:rsid w:val="002D2B0D"/>
    <w:rsid w:val="002D2CE3"/>
    <w:rsid w:val="002D3532"/>
    <w:rsid w:val="002D43A1"/>
    <w:rsid w:val="002D7D7F"/>
    <w:rsid w:val="002E0AEC"/>
    <w:rsid w:val="002E20DB"/>
    <w:rsid w:val="002E36F3"/>
    <w:rsid w:val="002E4EEF"/>
    <w:rsid w:val="002E51A2"/>
    <w:rsid w:val="002E7709"/>
    <w:rsid w:val="002E7EB5"/>
    <w:rsid w:val="002F2324"/>
    <w:rsid w:val="00302506"/>
    <w:rsid w:val="00307654"/>
    <w:rsid w:val="00307CF7"/>
    <w:rsid w:val="00312AA5"/>
    <w:rsid w:val="00314EDA"/>
    <w:rsid w:val="00315CBD"/>
    <w:rsid w:val="003217A5"/>
    <w:rsid w:val="0032423C"/>
    <w:rsid w:val="003246F0"/>
    <w:rsid w:val="003247EF"/>
    <w:rsid w:val="00326675"/>
    <w:rsid w:val="0032672B"/>
    <w:rsid w:val="003329D1"/>
    <w:rsid w:val="00333047"/>
    <w:rsid w:val="00334652"/>
    <w:rsid w:val="00336252"/>
    <w:rsid w:val="00336A26"/>
    <w:rsid w:val="00337113"/>
    <w:rsid w:val="00343468"/>
    <w:rsid w:val="00343527"/>
    <w:rsid w:val="00345F3D"/>
    <w:rsid w:val="003474B6"/>
    <w:rsid w:val="003474FF"/>
    <w:rsid w:val="00353BF2"/>
    <w:rsid w:val="00356A1C"/>
    <w:rsid w:val="00357F5B"/>
    <w:rsid w:val="00360D9C"/>
    <w:rsid w:val="00361C18"/>
    <w:rsid w:val="003713B5"/>
    <w:rsid w:val="00377F25"/>
    <w:rsid w:val="00380882"/>
    <w:rsid w:val="003810A7"/>
    <w:rsid w:val="0038186C"/>
    <w:rsid w:val="003823CE"/>
    <w:rsid w:val="0038272D"/>
    <w:rsid w:val="00382968"/>
    <w:rsid w:val="00383300"/>
    <w:rsid w:val="00383314"/>
    <w:rsid w:val="00384936"/>
    <w:rsid w:val="003855E4"/>
    <w:rsid w:val="00385C74"/>
    <w:rsid w:val="003868D7"/>
    <w:rsid w:val="00387BB1"/>
    <w:rsid w:val="00390D5E"/>
    <w:rsid w:val="00393FD8"/>
    <w:rsid w:val="003A1AD4"/>
    <w:rsid w:val="003A35CF"/>
    <w:rsid w:val="003B10FF"/>
    <w:rsid w:val="003B59E4"/>
    <w:rsid w:val="003B5FBC"/>
    <w:rsid w:val="003C01DD"/>
    <w:rsid w:val="003C1FC1"/>
    <w:rsid w:val="003C32E0"/>
    <w:rsid w:val="003C401D"/>
    <w:rsid w:val="003D3EB1"/>
    <w:rsid w:val="003D6EB5"/>
    <w:rsid w:val="003D7788"/>
    <w:rsid w:val="003E10A8"/>
    <w:rsid w:val="003E56C6"/>
    <w:rsid w:val="003F11C5"/>
    <w:rsid w:val="003F19A8"/>
    <w:rsid w:val="003F29E0"/>
    <w:rsid w:val="003F42B9"/>
    <w:rsid w:val="003F700D"/>
    <w:rsid w:val="00401B0E"/>
    <w:rsid w:val="00403148"/>
    <w:rsid w:val="004060AB"/>
    <w:rsid w:val="00406749"/>
    <w:rsid w:val="00407F15"/>
    <w:rsid w:val="00410125"/>
    <w:rsid w:val="00410B1E"/>
    <w:rsid w:val="004136BF"/>
    <w:rsid w:val="004174B2"/>
    <w:rsid w:val="00417A67"/>
    <w:rsid w:val="00425997"/>
    <w:rsid w:val="0042766F"/>
    <w:rsid w:val="00435709"/>
    <w:rsid w:val="00440A3E"/>
    <w:rsid w:val="0044492B"/>
    <w:rsid w:val="00447DA8"/>
    <w:rsid w:val="00450EDB"/>
    <w:rsid w:val="00453600"/>
    <w:rsid w:val="00461312"/>
    <w:rsid w:val="004623DB"/>
    <w:rsid w:val="004637D7"/>
    <w:rsid w:val="0046463D"/>
    <w:rsid w:val="00467CA4"/>
    <w:rsid w:val="00470276"/>
    <w:rsid w:val="00470757"/>
    <w:rsid w:val="0047271A"/>
    <w:rsid w:val="00474D0A"/>
    <w:rsid w:val="004757BE"/>
    <w:rsid w:val="0047779D"/>
    <w:rsid w:val="00482E20"/>
    <w:rsid w:val="00484873"/>
    <w:rsid w:val="00485A1B"/>
    <w:rsid w:val="00485C52"/>
    <w:rsid w:val="0048779B"/>
    <w:rsid w:val="00490200"/>
    <w:rsid w:val="00494DB0"/>
    <w:rsid w:val="004B3926"/>
    <w:rsid w:val="004B4D6C"/>
    <w:rsid w:val="004C0880"/>
    <w:rsid w:val="004C3EDA"/>
    <w:rsid w:val="004D294B"/>
    <w:rsid w:val="004D3F0F"/>
    <w:rsid w:val="004D6284"/>
    <w:rsid w:val="004E1B10"/>
    <w:rsid w:val="004E71D8"/>
    <w:rsid w:val="004F59C3"/>
    <w:rsid w:val="004F5E29"/>
    <w:rsid w:val="004F67F6"/>
    <w:rsid w:val="004F68B7"/>
    <w:rsid w:val="004F6B74"/>
    <w:rsid w:val="004F7EFD"/>
    <w:rsid w:val="00502AFF"/>
    <w:rsid w:val="00506E4C"/>
    <w:rsid w:val="00507A3E"/>
    <w:rsid w:val="00515BBA"/>
    <w:rsid w:val="00516CC3"/>
    <w:rsid w:val="0052158B"/>
    <w:rsid w:val="005228F9"/>
    <w:rsid w:val="00524950"/>
    <w:rsid w:val="0053575C"/>
    <w:rsid w:val="005359C5"/>
    <w:rsid w:val="00546B7D"/>
    <w:rsid w:val="00550922"/>
    <w:rsid w:val="00552B1C"/>
    <w:rsid w:val="00553300"/>
    <w:rsid w:val="00554939"/>
    <w:rsid w:val="00555D65"/>
    <w:rsid w:val="00557C4F"/>
    <w:rsid w:val="0056557F"/>
    <w:rsid w:val="00567D61"/>
    <w:rsid w:val="0057556C"/>
    <w:rsid w:val="00581E79"/>
    <w:rsid w:val="005853FB"/>
    <w:rsid w:val="005857C4"/>
    <w:rsid w:val="0059044F"/>
    <w:rsid w:val="0059166F"/>
    <w:rsid w:val="005916B5"/>
    <w:rsid w:val="005953E6"/>
    <w:rsid w:val="00597130"/>
    <w:rsid w:val="005A2299"/>
    <w:rsid w:val="005A40AB"/>
    <w:rsid w:val="005A6134"/>
    <w:rsid w:val="005A7FC4"/>
    <w:rsid w:val="005B1C5A"/>
    <w:rsid w:val="005B2275"/>
    <w:rsid w:val="005B6725"/>
    <w:rsid w:val="005C122C"/>
    <w:rsid w:val="005C3763"/>
    <w:rsid w:val="005C584D"/>
    <w:rsid w:val="005C7241"/>
    <w:rsid w:val="005D31E3"/>
    <w:rsid w:val="005D4B4B"/>
    <w:rsid w:val="005E3F14"/>
    <w:rsid w:val="005F1560"/>
    <w:rsid w:val="005F1CC9"/>
    <w:rsid w:val="005F4F6F"/>
    <w:rsid w:val="006006CE"/>
    <w:rsid w:val="00604EA0"/>
    <w:rsid w:val="006069FE"/>
    <w:rsid w:val="00610B4B"/>
    <w:rsid w:val="0061134D"/>
    <w:rsid w:val="00617C74"/>
    <w:rsid w:val="0062119A"/>
    <w:rsid w:val="00622F2F"/>
    <w:rsid w:val="00624140"/>
    <w:rsid w:val="00624B5A"/>
    <w:rsid w:val="0062587F"/>
    <w:rsid w:val="00625EC5"/>
    <w:rsid w:val="00626913"/>
    <w:rsid w:val="0064109E"/>
    <w:rsid w:val="00646DEB"/>
    <w:rsid w:val="006506F0"/>
    <w:rsid w:val="0065456D"/>
    <w:rsid w:val="00655821"/>
    <w:rsid w:val="0065669D"/>
    <w:rsid w:val="006603C1"/>
    <w:rsid w:val="006604DB"/>
    <w:rsid w:val="00662D44"/>
    <w:rsid w:val="00665D43"/>
    <w:rsid w:val="006663DC"/>
    <w:rsid w:val="00675F42"/>
    <w:rsid w:val="00683F4C"/>
    <w:rsid w:val="00685DB4"/>
    <w:rsid w:val="00690718"/>
    <w:rsid w:val="00691DDB"/>
    <w:rsid w:val="006A0197"/>
    <w:rsid w:val="006A40ED"/>
    <w:rsid w:val="006B30A2"/>
    <w:rsid w:val="006C1DDB"/>
    <w:rsid w:val="006C57D1"/>
    <w:rsid w:val="006D717C"/>
    <w:rsid w:val="006D7306"/>
    <w:rsid w:val="006E27E4"/>
    <w:rsid w:val="006E5738"/>
    <w:rsid w:val="006F5247"/>
    <w:rsid w:val="006F540C"/>
    <w:rsid w:val="006F7B3E"/>
    <w:rsid w:val="00702DEE"/>
    <w:rsid w:val="007118D0"/>
    <w:rsid w:val="00711E3C"/>
    <w:rsid w:val="007120C6"/>
    <w:rsid w:val="0071781E"/>
    <w:rsid w:val="007214F3"/>
    <w:rsid w:val="00724767"/>
    <w:rsid w:val="00724C71"/>
    <w:rsid w:val="00724F70"/>
    <w:rsid w:val="00725BFE"/>
    <w:rsid w:val="00725F28"/>
    <w:rsid w:val="007273A5"/>
    <w:rsid w:val="00730DAD"/>
    <w:rsid w:val="00732821"/>
    <w:rsid w:val="00732A81"/>
    <w:rsid w:val="00732F1A"/>
    <w:rsid w:val="00733463"/>
    <w:rsid w:val="00736152"/>
    <w:rsid w:val="007374DB"/>
    <w:rsid w:val="00740CA3"/>
    <w:rsid w:val="007419EF"/>
    <w:rsid w:val="00741EB7"/>
    <w:rsid w:val="0074240D"/>
    <w:rsid w:val="007536AC"/>
    <w:rsid w:val="00754AEF"/>
    <w:rsid w:val="00754D43"/>
    <w:rsid w:val="00757607"/>
    <w:rsid w:val="007616F2"/>
    <w:rsid w:val="00771E46"/>
    <w:rsid w:val="00775297"/>
    <w:rsid w:val="00775B68"/>
    <w:rsid w:val="007774F5"/>
    <w:rsid w:val="0078190F"/>
    <w:rsid w:val="00781CF7"/>
    <w:rsid w:val="0078247E"/>
    <w:rsid w:val="007847A2"/>
    <w:rsid w:val="00785B47"/>
    <w:rsid w:val="007900ED"/>
    <w:rsid w:val="00790165"/>
    <w:rsid w:val="007911CC"/>
    <w:rsid w:val="00796393"/>
    <w:rsid w:val="007A0F78"/>
    <w:rsid w:val="007A1F4C"/>
    <w:rsid w:val="007A5D4A"/>
    <w:rsid w:val="007B0F40"/>
    <w:rsid w:val="007B1549"/>
    <w:rsid w:val="007B208D"/>
    <w:rsid w:val="007C2116"/>
    <w:rsid w:val="007C2770"/>
    <w:rsid w:val="007C65D1"/>
    <w:rsid w:val="007D784D"/>
    <w:rsid w:val="007E06E4"/>
    <w:rsid w:val="007E17AA"/>
    <w:rsid w:val="007E1D61"/>
    <w:rsid w:val="007E53A9"/>
    <w:rsid w:val="007E5D81"/>
    <w:rsid w:val="007F0338"/>
    <w:rsid w:val="007F2DCB"/>
    <w:rsid w:val="007F509D"/>
    <w:rsid w:val="00805361"/>
    <w:rsid w:val="00805A1E"/>
    <w:rsid w:val="008103A7"/>
    <w:rsid w:val="00814641"/>
    <w:rsid w:val="008156BC"/>
    <w:rsid w:val="008173F5"/>
    <w:rsid w:val="0082140C"/>
    <w:rsid w:val="00821B0E"/>
    <w:rsid w:val="008221E8"/>
    <w:rsid w:val="008246BA"/>
    <w:rsid w:val="00825817"/>
    <w:rsid w:val="0082663A"/>
    <w:rsid w:val="00831C93"/>
    <w:rsid w:val="00834369"/>
    <w:rsid w:val="008350B1"/>
    <w:rsid w:val="0084054B"/>
    <w:rsid w:val="0084312F"/>
    <w:rsid w:val="00843BE9"/>
    <w:rsid w:val="00844781"/>
    <w:rsid w:val="00845FA6"/>
    <w:rsid w:val="00846709"/>
    <w:rsid w:val="008551F6"/>
    <w:rsid w:val="008632A4"/>
    <w:rsid w:val="00870FC9"/>
    <w:rsid w:val="008714DF"/>
    <w:rsid w:val="00876C81"/>
    <w:rsid w:val="0088374A"/>
    <w:rsid w:val="00885622"/>
    <w:rsid w:val="0089456A"/>
    <w:rsid w:val="008948E1"/>
    <w:rsid w:val="00897B3A"/>
    <w:rsid w:val="00897B49"/>
    <w:rsid w:val="008A259C"/>
    <w:rsid w:val="008A32AE"/>
    <w:rsid w:val="008A55DB"/>
    <w:rsid w:val="008B0E5C"/>
    <w:rsid w:val="008C1FA0"/>
    <w:rsid w:val="008C3663"/>
    <w:rsid w:val="008D101F"/>
    <w:rsid w:val="008D24EF"/>
    <w:rsid w:val="008D2DC9"/>
    <w:rsid w:val="008E759A"/>
    <w:rsid w:val="008E7A3B"/>
    <w:rsid w:val="008F0205"/>
    <w:rsid w:val="008F18A6"/>
    <w:rsid w:val="008F2993"/>
    <w:rsid w:val="008F5402"/>
    <w:rsid w:val="00902B26"/>
    <w:rsid w:val="0091079F"/>
    <w:rsid w:val="0091192D"/>
    <w:rsid w:val="009151A3"/>
    <w:rsid w:val="0091609B"/>
    <w:rsid w:val="009204C4"/>
    <w:rsid w:val="00923EED"/>
    <w:rsid w:val="00925D3C"/>
    <w:rsid w:val="009309C8"/>
    <w:rsid w:val="00934DF0"/>
    <w:rsid w:val="00936E98"/>
    <w:rsid w:val="00963C9A"/>
    <w:rsid w:val="00970BD1"/>
    <w:rsid w:val="00971F30"/>
    <w:rsid w:val="009734CB"/>
    <w:rsid w:val="00973E79"/>
    <w:rsid w:val="009744DA"/>
    <w:rsid w:val="009821E7"/>
    <w:rsid w:val="00982BCC"/>
    <w:rsid w:val="00983217"/>
    <w:rsid w:val="00985AC7"/>
    <w:rsid w:val="009924BD"/>
    <w:rsid w:val="00994234"/>
    <w:rsid w:val="009B2F1D"/>
    <w:rsid w:val="009B2F53"/>
    <w:rsid w:val="009B5020"/>
    <w:rsid w:val="009B6A62"/>
    <w:rsid w:val="009C0EAB"/>
    <w:rsid w:val="009C1F84"/>
    <w:rsid w:val="009C36AF"/>
    <w:rsid w:val="009C5762"/>
    <w:rsid w:val="009C5B4B"/>
    <w:rsid w:val="009D17A4"/>
    <w:rsid w:val="009E1147"/>
    <w:rsid w:val="009E2A0D"/>
    <w:rsid w:val="009E2AF4"/>
    <w:rsid w:val="009E3276"/>
    <w:rsid w:val="009E3C97"/>
    <w:rsid w:val="009E57DB"/>
    <w:rsid w:val="009E5A13"/>
    <w:rsid w:val="009E734A"/>
    <w:rsid w:val="009F00D7"/>
    <w:rsid w:val="009F59CC"/>
    <w:rsid w:val="009F7922"/>
    <w:rsid w:val="00A02191"/>
    <w:rsid w:val="00A029BB"/>
    <w:rsid w:val="00A03693"/>
    <w:rsid w:val="00A04388"/>
    <w:rsid w:val="00A056B3"/>
    <w:rsid w:val="00A11282"/>
    <w:rsid w:val="00A1135C"/>
    <w:rsid w:val="00A12ADC"/>
    <w:rsid w:val="00A131AB"/>
    <w:rsid w:val="00A22DF3"/>
    <w:rsid w:val="00A235ED"/>
    <w:rsid w:val="00A302F3"/>
    <w:rsid w:val="00A32582"/>
    <w:rsid w:val="00A41597"/>
    <w:rsid w:val="00A4244F"/>
    <w:rsid w:val="00A424F6"/>
    <w:rsid w:val="00A44C4A"/>
    <w:rsid w:val="00A5378F"/>
    <w:rsid w:val="00A56EDC"/>
    <w:rsid w:val="00A7217F"/>
    <w:rsid w:val="00A756A2"/>
    <w:rsid w:val="00A756E8"/>
    <w:rsid w:val="00A75C10"/>
    <w:rsid w:val="00A75C11"/>
    <w:rsid w:val="00A76A7B"/>
    <w:rsid w:val="00A81D35"/>
    <w:rsid w:val="00A86B08"/>
    <w:rsid w:val="00A87AD8"/>
    <w:rsid w:val="00A94694"/>
    <w:rsid w:val="00A9498E"/>
    <w:rsid w:val="00AA0821"/>
    <w:rsid w:val="00AA216F"/>
    <w:rsid w:val="00AA29D1"/>
    <w:rsid w:val="00AA2EDD"/>
    <w:rsid w:val="00AA3B44"/>
    <w:rsid w:val="00AA573A"/>
    <w:rsid w:val="00AB0602"/>
    <w:rsid w:val="00AB5E50"/>
    <w:rsid w:val="00AD1B10"/>
    <w:rsid w:val="00AD43CB"/>
    <w:rsid w:val="00AE28C0"/>
    <w:rsid w:val="00AF163E"/>
    <w:rsid w:val="00AF55DE"/>
    <w:rsid w:val="00B02BA3"/>
    <w:rsid w:val="00B0431C"/>
    <w:rsid w:val="00B04EE0"/>
    <w:rsid w:val="00B058C6"/>
    <w:rsid w:val="00B101EA"/>
    <w:rsid w:val="00B12480"/>
    <w:rsid w:val="00B1346E"/>
    <w:rsid w:val="00B1546A"/>
    <w:rsid w:val="00B22161"/>
    <w:rsid w:val="00B26C4A"/>
    <w:rsid w:val="00B30DEB"/>
    <w:rsid w:val="00B34388"/>
    <w:rsid w:val="00B356DE"/>
    <w:rsid w:val="00B36616"/>
    <w:rsid w:val="00B50E58"/>
    <w:rsid w:val="00B51E35"/>
    <w:rsid w:val="00B52878"/>
    <w:rsid w:val="00B532E5"/>
    <w:rsid w:val="00B5526E"/>
    <w:rsid w:val="00B57928"/>
    <w:rsid w:val="00B670F6"/>
    <w:rsid w:val="00B72FAB"/>
    <w:rsid w:val="00B80423"/>
    <w:rsid w:val="00B80A6D"/>
    <w:rsid w:val="00B82D18"/>
    <w:rsid w:val="00B85D4C"/>
    <w:rsid w:val="00B9309E"/>
    <w:rsid w:val="00B95A0F"/>
    <w:rsid w:val="00BA2AD1"/>
    <w:rsid w:val="00BB3775"/>
    <w:rsid w:val="00BB7FE6"/>
    <w:rsid w:val="00BC0788"/>
    <w:rsid w:val="00BC5ABC"/>
    <w:rsid w:val="00BD0EA4"/>
    <w:rsid w:val="00BD3072"/>
    <w:rsid w:val="00BD5218"/>
    <w:rsid w:val="00BD6247"/>
    <w:rsid w:val="00BD73B6"/>
    <w:rsid w:val="00BE4945"/>
    <w:rsid w:val="00BF1708"/>
    <w:rsid w:val="00BF2F6C"/>
    <w:rsid w:val="00C03948"/>
    <w:rsid w:val="00C14DB6"/>
    <w:rsid w:val="00C16656"/>
    <w:rsid w:val="00C20BA4"/>
    <w:rsid w:val="00C20CA7"/>
    <w:rsid w:val="00C21A96"/>
    <w:rsid w:val="00C25702"/>
    <w:rsid w:val="00C2722B"/>
    <w:rsid w:val="00C272DB"/>
    <w:rsid w:val="00C31DB4"/>
    <w:rsid w:val="00C43D03"/>
    <w:rsid w:val="00C453DB"/>
    <w:rsid w:val="00C456CC"/>
    <w:rsid w:val="00C563D8"/>
    <w:rsid w:val="00C57FC0"/>
    <w:rsid w:val="00C630ED"/>
    <w:rsid w:val="00C651EF"/>
    <w:rsid w:val="00C658AA"/>
    <w:rsid w:val="00C72A44"/>
    <w:rsid w:val="00C73E04"/>
    <w:rsid w:val="00C74D23"/>
    <w:rsid w:val="00C82BD6"/>
    <w:rsid w:val="00C95467"/>
    <w:rsid w:val="00C96583"/>
    <w:rsid w:val="00C966E0"/>
    <w:rsid w:val="00CA09E6"/>
    <w:rsid w:val="00CA2356"/>
    <w:rsid w:val="00CA2587"/>
    <w:rsid w:val="00CA5FFE"/>
    <w:rsid w:val="00CB4C1F"/>
    <w:rsid w:val="00CB5EA0"/>
    <w:rsid w:val="00CB638A"/>
    <w:rsid w:val="00CB6B69"/>
    <w:rsid w:val="00CB797C"/>
    <w:rsid w:val="00CC3ECE"/>
    <w:rsid w:val="00CC453C"/>
    <w:rsid w:val="00CD007A"/>
    <w:rsid w:val="00CD0FB1"/>
    <w:rsid w:val="00CD1221"/>
    <w:rsid w:val="00CD2F51"/>
    <w:rsid w:val="00CD3184"/>
    <w:rsid w:val="00CD7D0E"/>
    <w:rsid w:val="00CE39F0"/>
    <w:rsid w:val="00CE4EA1"/>
    <w:rsid w:val="00CF6757"/>
    <w:rsid w:val="00CF7306"/>
    <w:rsid w:val="00CF79F0"/>
    <w:rsid w:val="00D12959"/>
    <w:rsid w:val="00D15718"/>
    <w:rsid w:val="00D203CE"/>
    <w:rsid w:val="00D20787"/>
    <w:rsid w:val="00D21C71"/>
    <w:rsid w:val="00D23A0F"/>
    <w:rsid w:val="00D255C9"/>
    <w:rsid w:val="00D303A9"/>
    <w:rsid w:val="00D333D6"/>
    <w:rsid w:val="00D339DE"/>
    <w:rsid w:val="00D439F2"/>
    <w:rsid w:val="00D44D8D"/>
    <w:rsid w:val="00D540F4"/>
    <w:rsid w:val="00D543B3"/>
    <w:rsid w:val="00D55B28"/>
    <w:rsid w:val="00D6031E"/>
    <w:rsid w:val="00D60C66"/>
    <w:rsid w:val="00D62D75"/>
    <w:rsid w:val="00D658C8"/>
    <w:rsid w:val="00D75843"/>
    <w:rsid w:val="00D76443"/>
    <w:rsid w:val="00D80A25"/>
    <w:rsid w:val="00D82332"/>
    <w:rsid w:val="00DA2828"/>
    <w:rsid w:val="00DA5E8D"/>
    <w:rsid w:val="00DA7E70"/>
    <w:rsid w:val="00DB0F9E"/>
    <w:rsid w:val="00DB4870"/>
    <w:rsid w:val="00DC11A3"/>
    <w:rsid w:val="00DC1C7F"/>
    <w:rsid w:val="00DC4014"/>
    <w:rsid w:val="00DC4BAF"/>
    <w:rsid w:val="00DC58FC"/>
    <w:rsid w:val="00DD142D"/>
    <w:rsid w:val="00DD26AE"/>
    <w:rsid w:val="00DD3F28"/>
    <w:rsid w:val="00DE1596"/>
    <w:rsid w:val="00DE66B5"/>
    <w:rsid w:val="00DE7040"/>
    <w:rsid w:val="00DF37AD"/>
    <w:rsid w:val="00E00DE0"/>
    <w:rsid w:val="00E04D28"/>
    <w:rsid w:val="00E11045"/>
    <w:rsid w:val="00E14956"/>
    <w:rsid w:val="00E14BB7"/>
    <w:rsid w:val="00E21F01"/>
    <w:rsid w:val="00E266EA"/>
    <w:rsid w:val="00E26DFC"/>
    <w:rsid w:val="00E32D98"/>
    <w:rsid w:val="00E35327"/>
    <w:rsid w:val="00E40208"/>
    <w:rsid w:val="00E40467"/>
    <w:rsid w:val="00E449D6"/>
    <w:rsid w:val="00E45BF0"/>
    <w:rsid w:val="00E47792"/>
    <w:rsid w:val="00E5202E"/>
    <w:rsid w:val="00E546A6"/>
    <w:rsid w:val="00E60D63"/>
    <w:rsid w:val="00E6681C"/>
    <w:rsid w:val="00E70BA1"/>
    <w:rsid w:val="00E7204C"/>
    <w:rsid w:val="00E748C1"/>
    <w:rsid w:val="00E75C64"/>
    <w:rsid w:val="00E850F5"/>
    <w:rsid w:val="00E903BD"/>
    <w:rsid w:val="00E9221B"/>
    <w:rsid w:val="00E93D0D"/>
    <w:rsid w:val="00EA101C"/>
    <w:rsid w:val="00EA1E68"/>
    <w:rsid w:val="00EA3C64"/>
    <w:rsid w:val="00EA4A4F"/>
    <w:rsid w:val="00EA604D"/>
    <w:rsid w:val="00EC116B"/>
    <w:rsid w:val="00EC3B7D"/>
    <w:rsid w:val="00EC46F9"/>
    <w:rsid w:val="00EC7A4A"/>
    <w:rsid w:val="00EC7C54"/>
    <w:rsid w:val="00ED1005"/>
    <w:rsid w:val="00ED400B"/>
    <w:rsid w:val="00ED797B"/>
    <w:rsid w:val="00EE4AD0"/>
    <w:rsid w:val="00EE4E41"/>
    <w:rsid w:val="00EE5E34"/>
    <w:rsid w:val="00EE77B1"/>
    <w:rsid w:val="00EF3A41"/>
    <w:rsid w:val="00EF6199"/>
    <w:rsid w:val="00EF64CE"/>
    <w:rsid w:val="00F0047E"/>
    <w:rsid w:val="00F0401F"/>
    <w:rsid w:val="00F05217"/>
    <w:rsid w:val="00F061DB"/>
    <w:rsid w:val="00F100A8"/>
    <w:rsid w:val="00F1052D"/>
    <w:rsid w:val="00F10B4E"/>
    <w:rsid w:val="00F16CBE"/>
    <w:rsid w:val="00F20AB2"/>
    <w:rsid w:val="00F21BAF"/>
    <w:rsid w:val="00F229D5"/>
    <w:rsid w:val="00F25223"/>
    <w:rsid w:val="00F33EEE"/>
    <w:rsid w:val="00F35581"/>
    <w:rsid w:val="00F35D9A"/>
    <w:rsid w:val="00F374F5"/>
    <w:rsid w:val="00F41AA0"/>
    <w:rsid w:val="00F43D0F"/>
    <w:rsid w:val="00F4506B"/>
    <w:rsid w:val="00F47B05"/>
    <w:rsid w:val="00F51F18"/>
    <w:rsid w:val="00F53DC1"/>
    <w:rsid w:val="00F55161"/>
    <w:rsid w:val="00F55458"/>
    <w:rsid w:val="00F612D5"/>
    <w:rsid w:val="00F61905"/>
    <w:rsid w:val="00F65AA0"/>
    <w:rsid w:val="00F66DE0"/>
    <w:rsid w:val="00F710B5"/>
    <w:rsid w:val="00F836A7"/>
    <w:rsid w:val="00F83764"/>
    <w:rsid w:val="00F84D13"/>
    <w:rsid w:val="00F9201B"/>
    <w:rsid w:val="00F955BF"/>
    <w:rsid w:val="00F955E3"/>
    <w:rsid w:val="00FA6364"/>
    <w:rsid w:val="00FA6C75"/>
    <w:rsid w:val="00FB131D"/>
    <w:rsid w:val="00FB2C5B"/>
    <w:rsid w:val="00FB6DB1"/>
    <w:rsid w:val="00FB7243"/>
    <w:rsid w:val="00FC3454"/>
    <w:rsid w:val="00FC458B"/>
    <w:rsid w:val="00FC5116"/>
    <w:rsid w:val="00FC61F7"/>
    <w:rsid w:val="00FD0F40"/>
    <w:rsid w:val="00FD15B7"/>
    <w:rsid w:val="00FD1F95"/>
    <w:rsid w:val="00FD2AFF"/>
    <w:rsid w:val="00FD5521"/>
    <w:rsid w:val="00FE3A61"/>
    <w:rsid w:val="00FE6CDE"/>
    <w:rsid w:val="00FF00C9"/>
    <w:rsid w:val="00FF0F42"/>
    <w:rsid w:val="00FF3A65"/>
    <w:rsid w:val="00FF59A0"/>
    <w:rsid w:val="00FF5D9C"/>
    <w:rsid w:val="00FF5E5D"/>
    <w:rsid w:val="00FF7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5:chartTrackingRefBased/>
  <w15:docId w15:val="{81857281-EFAE-4F9E-80B9-BC3D3B715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39F2"/>
    <w:rPr>
      <w:sz w:val="24"/>
      <w:szCs w:val="24"/>
      <w:lang w:val="en-GB" w:eastAsia="en-US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fot">
    <w:name w:val="footer"/>
    <w:basedOn w:val="Normal"/>
    <w:rsid w:val="00D439F2"/>
    <w:pPr>
      <w:tabs>
        <w:tab w:val="center" w:pos="4320"/>
        <w:tab w:val="right" w:pos="8640"/>
      </w:tabs>
    </w:pPr>
  </w:style>
  <w:style w:type="character" w:styleId="Sidnummer">
    <w:name w:val="page number"/>
    <w:basedOn w:val="Standardstycketeckensnitt"/>
    <w:rsid w:val="00D439F2"/>
  </w:style>
  <w:style w:type="paragraph" w:styleId="Sidhuvud">
    <w:name w:val="header"/>
    <w:basedOn w:val="Normal"/>
    <w:rsid w:val="00E14BB7"/>
    <w:pPr>
      <w:tabs>
        <w:tab w:val="center" w:pos="4536"/>
        <w:tab w:val="right" w:pos="9072"/>
      </w:tabs>
    </w:pPr>
  </w:style>
  <w:style w:type="paragraph" w:styleId="Ballongtext">
    <w:name w:val="Balloon Text"/>
    <w:basedOn w:val="Normal"/>
    <w:semiHidden/>
    <w:rsid w:val="005F4F6F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rsid w:val="00F554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shllartext">
    <w:name w:val="Placeholder Text"/>
    <w:basedOn w:val="Standardstycketeckensnitt"/>
    <w:uiPriority w:val="99"/>
    <w:semiHidden/>
    <w:rsid w:val="00CD2F51"/>
    <w:rPr>
      <w:color w:val="808080"/>
    </w:rPr>
  </w:style>
  <w:style w:type="character" w:customStyle="1" w:styleId="Formatmall1">
    <w:name w:val="Formatmall1"/>
    <w:basedOn w:val="Standardstycketeckensnitt"/>
    <w:rsid w:val="00CD2F51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1F79102982A4A19A6767C3B99EF06B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A788EDF-E3C6-4B21-B8C3-E916D528ED48}"/>
      </w:docPartPr>
      <w:docPartBody>
        <w:p w:rsidR="00004608" w:rsidRDefault="00A168EE" w:rsidP="00A168EE">
          <w:pPr>
            <w:pStyle w:val="81F79102982A4A19A6767C3B99EF06BB1"/>
          </w:pPr>
          <w:r>
            <w:rPr>
              <w:rStyle w:val="Formatmall1"/>
            </w:rPr>
            <w:t>Select an optio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44675"/>
    <w:rsid w:val="00004608"/>
    <w:rsid w:val="00312DB1"/>
    <w:rsid w:val="00A168EE"/>
    <w:rsid w:val="00C44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A168EE"/>
    <w:rPr>
      <w:color w:val="808080"/>
    </w:rPr>
  </w:style>
  <w:style w:type="paragraph" w:customStyle="1" w:styleId="9E0C540C61C84CE08D1D98D6F94CBFE3">
    <w:name w:val="9E0C540C61C84CE08D1D98D6F94CBFE3"/>
    <w:rsid w:val="00C44675"/>
  </w:style>
  <w:style w:type="paragraph" w:customStyle="1" w:styleId="E92F66858ED74C4EBF464BEFA95A22FD">
    <w:name w:val="E92F66858ED74C4EBF464BEFA95A22FD"/>
    <w:rsid w:val="00C44675"/>
  </w:style>
  <w:style w:type="paragraph" w:customStyle="1" w:styleId="32AE2DDD6C924C90A8FA212076728B26">
    <w:name w:val="32AE2DDD6C924C90A8FA212076728B26"/>
    <w:rsid w:val="00C44675"/>
  </w:style>
  <w:style w:type="paragraph" w:customStyle="1" w:styleId="5DEAD87FE1DA45B78139A071DB0C8566">
    <w:name w:val="5DEAD87FE1DA45B78139A071DB0C8566"/>
    <w:rsid w:val="00C44675"/>
  </w:style>
  <w:style w:type="paragraph" w:customStyle="1" w:styleId="0A000938DD404DB4A9185B1B2A42AB93">
    <w:name w:val="0A000938DD404DB4A9185B1B2A42AB93"/>
    <w:rsid w:val="00C44675"/>
  </w:style>
  <w:style w:type="paragraph" w:customStyle="1" w:styleId="0005CD14280C417299C63E2D04CCA7C4">
    <w:name w:val="0005CD14280C417299C63E2D04CCA7C4"/>
    <w:rsid w:val="00C44675"/>
  </w:style>
  <w:style w:type="paragraph" w:customStyle="1" w:styleId="44579724131140DA969CDFAD4FEB85E4">
    <w:name w:val="44579724131140DA969CDFAD4FEB85E4"/>
    <w:rsid w:val="00C44675"/>
  </w:style>
  <w:style w:type="paragraph" w:customStyle="1" w:styleId="C054A8503D4643D0B93980D76B6A4F22">
    <w:name w:val="C054A8503D4643D0B93980D76B6A4F22"/>
    <w:rsid w:val="00C44675"/>
  </w:style>
  <w:style w:type="paragraph" w:customStyle="1" w:styleId="7AFC5B59979F490B85FB18C3FCE23B6C">
    <w:name w:val="7AFC5B59979F490B85FB18C3FCE23B6C"/>
    <w:rsid w:val="00C44675"/>
  </w:style>
  <w:style w:type="paragraph" w:customStyle="1" w:styleId="81F79102982A4A19A6767C3B99EF06BB">
    <w:name w:val="81F79102982A4A19A6767C3B99EF06BB"/>
    <w:rsid w:val="00C44675"/>
  </w:style>
  <w:style w:type="character" w:customStyle="1" w:styleId="Formatmall1">
    <w:name w:val="Formatmall1"/>
    <w:basedOn w:val="Standardstycketeckensnitt"/>
    <w:rsid w:val="00A168EE"/>
    <w:rPr>
      <w:rFonts w:asciiTheme="minorHAnsi" w:hAnsiTheme="minorHAnsi"/>
      <w:sz w:val="22"/>
    </w:rPr>
  </w:style>
  <w:style w:type="paragraph" w:customStyle="1" w:styleId="81F79102982A4A19A6767C3B99EF06BB1">
    <w:name w:val="81F79102982A4A19A6767C3B99EF06BB1"/>
    <w:rsid w:val="00A168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8500B6-DEB9-4911-A494-7D70B6F8A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0</Words>
  <Characters>1332</Characters>
  <Application>Microsoft Office Word</Application>
  <DocSecurity>0</DocSecurity>
  <Lines>11</Lines>
  <Paragraphs>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SLU</Company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nders Alanärä</dc:creator>
  <cp:keywords/>
  <cp:lastModifiedBy>Anders Jäderlund</cp:lastModifiedBy>
  <cp:revision>2</cp:revision>
  <cp:lastPrinted>2012-03-28T13:45:00Z</cp:lastPrinted>
  <dcterms:created xsi:type="dcterms:W3CDTF">2019-01-21T09:09:00Z</dcterms:created>
  <dcterms:modified xsi:type="dcterms:W3CDTF">2019-01-21T09:09:00Z</dcterms:modified>
</cp:coreProperties>
</file>